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2CB53AD9" w14:textId="13CE136B" w:rsidR="007137BF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6447349" w:history="1">
            <w:r w:rsidR="007137BF" w:rsidRPr="0061016C">
              <w:rPr>
                <w:rStyle w:val="a3"/>
                <w:noProof/>
              </w:rPr>
              <w:t>Module 1. Python</w:t>
            </w:r>
            <w:r w:rsidR="007137BF" w:rsidRPr="0061016C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7137BF">
              <w:rPr>
                <w:noProof/>
                <w:webHidden/>
              </w:rPr>
              <w:tab/>
            </w:r>
            <w:r w:rsidR="007137BF">
              <w:rPr>
                <w:noProof/>
                <w:webHidden/>
              </w:rPr>
              <w:fldChar w:fldCharType="begin"/>
            </w:r>
            <w:r w:rsidR="007137BF">
              <w:rPr>
                <w:noProof/>
                <w:webHidden/>
              </w:rPr>
              <w:instrText xml:space="preserve"> PAGEREF _Toc136447349 \h </w:instrText>
            </w:r>
            <w:r w:rsidR="007137BF">
              <w:rPr>
                <w:noProof/>
                <w:webHidden/>
              </w:rPr>
            </w:r>
            <w:r w:rsidR="007137BF"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</w:t>
            </w:r>
            <w:r w:rsidR="007137BF">
              <w:rPr>
                <w:noProof/>
                <w:webHidden/>
              </w:rPr>
              <w:fldChar w:fldCharType="end"/>
            </w:r>
          </w:hyperlink>
        </w:p>
        <w:p w14:paraId="3F9F59D1" w14:textId="37DA9576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0" w:history="1">
            <w:r w:rsidRPr="0061016C">
              <w:rPr>
                <w:rStyle w:val="a3"/>
                <w:rFonts w:hint="eastAsia"/>
                <w:noProof/>
              </w:rPr>
              <w:t>為什麼要使用</w:t>
            </w:r>
            <w:r w:rsidRPr="0061016C">
              <w:rPr>
                <w:rStyle w:val="a3"/>
                <w:noProof/>
              </w:rPr>
              <w:t>Python</w:t>
            </w:r>
            <w:r w:rsidRPr="0061016C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58F99" w14:textId="5F3282EA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1" w:history="1">
            <w:r w:rsidRPr="0061016C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2D746" w14:textId="1E9D2E63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2" w:history="1">
            <w:r w:rsidRPr="0061016C">
              <w:rPr>
                <w:rStyle w:val="a3"/>
                <w:noProof/>
              </w:rPr>
              <w:t xml:space="preserve">Jupyter Notebook </w:t>
            </w:r>
            <w:r w:rsidRPr="0061016C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9411E" w14:textId="720A15C1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3" w:history="1">
            <w:r w:rsidRPr="0061016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3E793" w14:textId="554096C8" w:rsidR="007137BF" w:rsidRDefault="007137B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4" w:history="1">
            <w:r w:rsidRPr="0061016C">
              <w:rPr>
                <w:rStyle w:val="a3"/>
                <w:noProof/>
              </w:rPr>
              <w:t xml:space="preserve">Module 2. </w:t>
            </w:r>
            <w:r w:rsidRPr="0061016C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7DDC6" w14:textId="5CBB5067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5" w:history="1">
            <w:r w:rsidRPr="0061016C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3D9EE" w14:textId="73040BBD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6" w:history="1">
            <w:r w:rsidRPr="0061016C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C79F8" w14:textId="16B76A5A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7" w:history="1">
            <w:r w:rsidRPr="0061016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FF841" w14:textId="2FFA659E" w:rsidR="007137BF" w:rsidRDefault="007137B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8" w:history="1">
            <w:r w:rsidRPr="0061016C">
              <w:rPr>
                <w:rStyle w:val="a3"/>
                <w:noProof/>
              </w:rPr>
              <w:t xml:space="preserve">Module 3. </w:t>
            </w:r>
            <w:r w:rsidRPr="0061016C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3DBA9" w14:textId="45199EA5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59" w:history="1">
            <w:r w:rsidRPr="0061016C">
              <w:rPr>
                <w:rStyle w:val="a3"/>
                <w:rFonts w:hint="eastAsia"/>
                <w:noProof/>
              </w:rPr>
              <w:t>認識資料型態</w:t>
            </w:r>
            <w:r w:rsidRPr="0061016C">
              <w:rPr>
                <w:rStyle w:val="a3"/>
                <w:noProof/>
              </w:rPr>
              <w:t>-</w:t>
            </w:r>
            <w:r w:rsidRPr="0061016C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EBA95" w14:textId="1821426F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0" w:history="1">
            <w:r w:rsidRPr="0061016C">
              <w:rPr>
                <w:rStyle w:val="a3"/>
                <w:rFonts w:hint="eastAsia"/>
                <w:noProof/>
              </w:rPr>
              <w:t>處理</w:t>
            </w:r>
            <w:r w:rsidRPr="0061016C">
              <w:rPr>
                <w:rStyle w:val="a3"/>
                <w:noProof/>
              </w:rPr>
              <w:t>CSV,JSON,XML,Excel</w:t>
            </w:r>
            <w:r w:rsidRPr="0061016C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8DE50" w14:textId="1089EEA5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1" w:history="1">
            <w:r w:rsidRPr="0061016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58A63" w14:textId="6C57C9D6" w:rsidR="007137BF" w:rsidRDefault="007137B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2" w:history="1">
            <w:r w:rsidRPr="0061016C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AE450" w14:textId="027672F2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3" w:history="1">
            <w:r w:rsidRPr="0061016C">
              <w:rPr>
                <w:rStyle w:val="a3"/>
                <w:noProof/>
              </w:rPr>
              <w:t xml:space="preserve">Line </w:t>
            </w:r>
            <w:r w:rsidRPr="0061016C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59DB7" w14:textId="2C942F37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4" w:history="1">
            <w:r w:rsidRPr="0061016C">
              <w:rPr>
                <w:rStyle w:val="a3"/>
                <w:noProof/>
              </w:rPr>
              <w:t>Scatter</w:t>
            </w:r>
            <w:r w:rsidRPr="0061016C">
              <w:rPr>
                <w:rStyle w:val="a3"/>
                <w:rFonts w:hint="eastAsia"/>
                <w:noProof/>
              </w:rPr>
              <w:t>散點圖</w:t>
            </w:r>
            <w:r w:rsidRPr="0061016C">
              <w:rPr>
                <w:rStyle w:val="a3"/>
                <w:noProof/>
              </w:rPr>
              <w:t>(</w:t>
            </w:r>
            <w:r w:rsidRPr="0061016C">
              <w:rPr>
                <w:rStyle w:val="a3"/>
                <w:rFonts w:hint="eastAsia"/>
                <w:noProof/>
              </w:rPr>
              <w:t>散佈圖</w:t>
            </w:r>
            <w:r w:rsidRPr="0061016C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0485B" w14:textId="09600214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5" w:history="1">
            <w:r w:rsidRPr="0061016C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47A7D" w14:textId="02328F08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6" w:history="1">
            <w:r w:rsidRPr="0061016C">
              <w:rPr>
                <w:rStyle w:val="a3"/>
                <w:noProof/>
              </w:rPr>
              <w:t>Bar</w:t>
            </w:r>
            <w:r w:rsidRPr="0061016C">
              <w:rPr>
                <w:rStyle w:val="a3"/>
                <w:rFonts w:hint="eastAsia"/>
                <w:noProof/>
              </w:rPr>
              <w:t>長條圖、</w:t>
            </w:r>
            <w:r w:rsidRPr="0061016C">
              <w:rPr>
                <w:rStyle w:val="a3"/>
                <w:noProof/>
              </w:rPr>
              <w:t>Hist</w:t>
            </w:r>
            <w:r w:rsidRPr="0061016C">
              <w:rPr>
                <w:rStyle w:val="a3"/>
                <w:rFonts w:hint="eastAsia"/>
                <w:noProof/>
              </w:rPr>
              <w:t>直方圖</w:t>
            </w:r>
            <w:r w:rsidRPr="0061016C">
              <w:rPr>
                <w:rStyle w:val="a3"/>
                <w:noProof/>
              </w:rPr>
              <w:t xml:space="preserve"> </w:t>
            </w:r>
            <w:r w:rsidRPr="0061016C">
              <w:rPr>
                <w:rStyle w:val="a3"/>
                <w:rFonts w:hint="eastAsia"/>
                <w:noProof/>
              </w:rPr>
              <w:t>和</w:t>
            </w:r>
            <w:r w:rsidRPr="0061016C">
              <w:rPr>
                <w:rStyle w:val="a3"/>
                <w:noProof/>
              </w:rPr>
              <w:t>Pie</w:t>
            </w:r>
            <w:r w:rsidRPr="0061016C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BE66D" w14:textId="3F77206C" w:rsidR="007137BF" w:rsidRDefault="007137B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7" w:history="1">
            <w:r w:rsidRPr="0061016C">
              <w:rPr>
                <w:rStyle w:val="a3"/>
                <w:noProof/>
              </w:rPr>
              <w:t xml:space="preserve">Module 5. </w:t>
            </w:r>
            <w:r w:rsidRPr="0061016C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3B558" w14:textId="67D87514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8" w:history="1">
            <w:r w:rsidRPr="0061016C">
              <w:rPr>
                <w:rStyle w:val="a3"/>
                <w:noProof/>
              </w:rPr>
              <w:t>MySQL</w:t>
            </w:r>
            <w:r w:rsidRPr="0061016C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0D154" w14:textId="6D2C862B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69" w:history="1">
            <w:r w:rsidRPr="0061016C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B4D9E" w14:textId="60A1648B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0" w:history="1">
            <w:r w:rsidRPr="0061016C">
              <w:rPr>
                <w:rStyle w:val="a3"/>
                <w:rFonts w:hint="eastAsia"/>
                <w:noProof/>
              </w:rPr>
              <w:t>開啟</w:t>
            </w:r>
            <w:r w:rsidRPr="0061016C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D98E3" w14:textId="17A70F90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1" w:history="1">
            <w:r w:rsidRPr="0061016C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F2B49" w14:textId="296BE645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2" w:history="1">
            <w:r w:rsidRPr="0061016C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C5BCD" w14:textId="270BD7F6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3" w:history="1">
            <w:r w:rsidRPr="0061016C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A7781" w14:textId="2B5DD80D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4" w:history="1">
            <w:r w:rsidRPr="0061016C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753E6" w14:textId="1A7ECD33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5" w:history="1">
            <w:r w:rsidRPr="0061016C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A75B3" w14:textId="5771021E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6" w:history="1">
            <w:r w:rsidRPr="0061016C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21106" w14:textId="17A3AF5F" w:rsidR="007137BF" w:rsidRDefault="007137B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47377" w:history="1">
            <w:r w:rsidRPr="0061016C">
              <w:rPr>
                <w:rStyle w:val="a3"/>
                <w:noProof/>
              </w:rPr>
              <w:t xml:space="preserve">Pandas </w:t>
            </w:r>
            <w:r w:rsidRPr="0061016C">
              <w:rPr>
                <w:rStyle w:val="a3"/>
                <w:rFonts w:hint="eastAsia"/>
                <w:noProof/>
              </w:rPr>
              <w:t>與</w:t>
            </w:r>
            <w:r w:rsidRPr="0061016C">
              <w:rPr>
                <w:rStyle w:val="a3"/>
                <w:noProof/>
              </w:rPr>
              <w:t xml:space="preserve"> SQL </w:t>
            </w:r>
            <w:r w:rsidRPr="0061016C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47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20FA"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3FF3C11D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0E2FCC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0E2FCC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36447349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36447350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48A6281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36447351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36447352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A4C208F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3249F6">
        <w:fldChar w:fldCharType="begin"/>
      </w:r>
      <w:r w:rsidR="003249F6">
        <w:instrText xml:space="preserve"> HYPERLINK "https://experienceleague.adobe.com/docs/contributor/contributor-guide/writing-essentials/markdown.html?lang=zh-Hant" </w:instrText>
      </w:r>
      <w:r w:rsidR="003249F6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3249F6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3249F6">
              <w:fldChar w:fldCharType="begin"/>
            </w:r>
            <w:r w:rsidR="003249F6">
              <w:instrText xml:space="preserve"> HYPERLINK "https://experienceleague.adobe.com/docs/contributor/contributor-guide/writing-essentials/markdown.html?lang=zh-Hant" </w:instrText>
            </w:r>
            <w:r w:rsidR="003249F6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3249F6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36447353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0E2FCC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0E2FCC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0E2FCC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0E2FCC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0E2FCC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0E2FCC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0E2FCC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0E2FCC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0E2FCC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36447354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36447355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140FAA"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140FAA"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0E2FCC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0E2FCC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0E2FCC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0E2FCC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0E2FCC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1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2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為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0739B8E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arr8.dtype</w:t>
            </w:r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6950DF3E" w14:textId="77777777" w:rsidTr="005D1344">
        <w:tc>
          <w:tcPr>
            <w:tcW w:w="5524" w:type="dxa"/>
          </w:tcPr>
          <w:p w14:paraId="2A443D5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16F18FC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251A49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雖然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宣稱數值型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Numeric)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但也可以處理字串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466E3251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'&lt;U4') = Unicode +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多放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0C8D386D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6521A" w14:textId="2B5E4E3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ood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ob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!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5E687B59" w14:textId="1D21DE31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&lt;U4'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0D320D1C" w14:textId="77777777" w:rsidTr="005D1344">
        <w:tc>
          <w:tcPr>
            <w:tcW w:w="5524" w:type="dxa"/>
          </w:tcPr>
          <w:p w14:paraId="674E614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empty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尚未初始化的陣列，裡面的元素是隨機產生的結果，換句話說，只產生陣列，值都是隨機產生的</w:t>
            </w:r>
          </w:p>
          <w:p w14:paraId="44F658ED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需要初始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同時給元素預設的值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建議使用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ill</w:t>
            </w:r>
            <w:proofErr w:type="spellEnd"/>
          </w:p>
          <w:p w14:paraId="39BE532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894EA5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0F9AE85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81D507" w14:textId="1A0CE6FC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loat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3C375CB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[[9.70329585e-312, 9.70301637e-312, 0.00000000e+000,</w:t>
            </w:r>
          </w:p>
          <w:p w14:paraId="0C8ADCC4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0.00000000e+000, 4.81884868e+252, 5.02034658e+175],</w:t>
            </w:r>
          </w:p>
          <w:p w14:paraId="464413E2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6.58544438e-066, 3.88451646e-057, 2.62251230e+180,</w:t>
            </w:r>
          </w:p>
          <w:p w14:paraId="3CBBA649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3.76874995e-061, 2.76761163e-057, 7.43172351e-144],</w:t>
            </w:r>
          </w:p>
          <w:p w14:paraId="05E7088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3.59751658e+252, 3.96046095e+246, 1.04918621e-153,</w:t>
            </w:r>
          </w:p>
          <w:p w14:paraId="0B3FCE6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7.69165785e+218, 5.04621343e+180, 1.04917822e-153],</w:t>
            </w:r>
          </w:p>
          <w:p w14:paraId="29DD522E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9.08366793e+223, 6.58544438e-066, 3.88451646e-057,</w:t>
            </w:r>
          </w:p>
          <w:p w14:paraId="2AA67A9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2.62251230e+180, 3.76874995e-061, 1.04917592e-153],</w:t>
            </w:r>
          </w:p>
          <w:p w14:paraId="4FBAB2F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1.94918966e-153, 2.57707508e-057, 2.26368443e-076,</w:t>
            </w:r>
          </w:p>
          <w:p w14:paraId="6FD65970" w14:textId="486FECEB" w:rsidR="00283083" w:rsidRDefault="004E194F" w:rsidP="004E194F">
            <w:pPr>
              <w:spacing w:line="240" w:lineRule="exact"/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6.23583732e-038, 2.59027896e-144, 7.79952704e-143]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 True,  True, False, </w:t>
            </w:r>
            <w:r>
              <w:rPr>
                <w:color w:val="000000"/>
                <w:sz w:val="21"/>
                <w:szCs w:val="21"/>
              </w:rPr>
              <w:lastRenderedPageBreak/>
              <w:t>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758EF8A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E74D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還有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A0B7F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ross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叉積</w:t>
            </w:r>
          </w:p>
          <w:p w14:paraId="2CBE80A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ute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外積</w:t>
            </w:r>
          </w:p>
          <w:p w14:paraId="235A858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可以自行嘗試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449EB6DF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48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77777777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2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255A90" w14:paraId="6CB857E8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2A19AB1" w14:textId="77777777" w:rsidR="00255A90" w:rsidRDefault="00255A90" w:rsidP="00FD5972"/>
        </w:tc>
      </w:tr>
      <w:tr w:rsidR="00255A90" w14:paraId="5795F5DC" w14:textId="77777777" w:rsidTr="002A2D85">
        <w:tc>
          <w:tcPr>
            <w:tcW w:w="8296" w:type="dxa"/>
            <w:gridSpan w:val="2"/>
          </w:tcPr>
          <w:p w14:paraId="5927AC55" w14:textId="60946F16" w:rsidR="00255A90" w:rsidRPr="00255A90" w:rsidRDefault="00255A90" w:rsidP="00FD5972">
            <w:pPr>
              <w:rPr>
                <w:shd w:val="pct15" w:color="auto" w:fill="FFFFFF"/>
              </w:rPr>
            </w:pPr>
            <w:r w:rsidRPr="00255A90">
              <w:rPr>
                <w:rFonts w:hint="eastAsia"/>
                <w:shd w:val="pct15" w:color="auto" w:fill="FFFFFF"/>
              </w:rPr>
              <w:t>矩陣乘法運算</w:t>
            </w:r>
          </w:p>
          <w:p w14:paraId="54DC896C" w14:textId="77777777" w:rsidR="00255A90" w:rsidRDefault="00255A90" w:rsidP="00255A90">
            <w:r>
              <w:rPr>
                <w:rFonts w:hint="eastAsia"/>
              </w:rPr>
              <w:t>這裡</w:t>
            </w:r>
            <w:proofErr w:type="gramStart"/>
            <w:r>
              <w:rPr>
                <w:rFonts w:hint="eastAsia"/>
              </w:rPr>
              <w:t>所說的矩陣</w:t>
            </w:r>
            <w:proofErr w:type="gramEnd"/>
            <w:r>
              <w:rPr>
                <w:rFonts w:hint="eastAsia"/>
              </w:rPr>
              <w:t>乘法運算，就是線性代數的乘法，以下圖為例</w:t>
            </w:r>
            <w:r>
              <w:rPr>
                <w:rFonts w:hint="eastAsia"/>
              </w:rPr>
              <w:t>:</w:t>
            </w:r>
          </w:p>
          <w:p w14:paraId="2B90D079" w14:textId="35ECF323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7B2B48" wp14:editId="69940273">
                  <wp:extent cx="2171700" cy="1313528"/>
                  <wp:effectExtent l="0" t="0" r="0" b="1270"/>
                  <wp:docPr id="8" name="圖片 8" descr="矩陣乘法運算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矩陣乘法運算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67" cy="13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A49D4B" w14:textId="77777777" w:rsidR="00255A90" w:rsidRDefault="00255A90" w:rsidP="00255A90"/>
          <w:p w14:paraId="78332088" w14:textId="6E2EF42E" w:rsidR="00255A90" w:rsidRDefault="00255A90" w:rsidP="00255A90">
            <w:r>
              <w:rPr>
                <w:rFonts w:hint="eastAsia"/>
              </w:rPr>
              <w:t>計算過程</w:t>
            </w:r>
            <w:r>
              <w:rPr>
                <w:rFonts w:hint="eastAsia"/>
              </w:rPr>
              <w:t>:</w:t>
            </w:r>
          </w:p>
          <w:p w14:paraId="1A5A72F6" w14:textId="724CDDB0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A6A6AD" wp14:editId="769D8191">
                  <wp:extent cx="2294968" cy="2358835"/>
                  <wp:effectExtent l="0" t="0" r="0" b="3810"/>
                  <wp:docPr id="9" name="圖片 9" descr="計算矩陣相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計算矩陣相乘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039" cy="238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B9777D" w14:textId="77777777" w:rsidR="00255A90" w:rsidRDefault="00255A90" w:rsidP="00255A90"/>
          <w:p w14:paraId="6F3B78CB" w14:textId="7FC47011" w:rsidR="00255A90" w:rsidRDefault="00255A90" w:rsidP="00255A90">
            <w:r>
              <w:rPr>
                <w:rFonts w:hint="eastAsia"/>
              </w:rPr>
              <w:t>參考資料</w:t>
            </w:r>
            <w:r>
              <w:t xml:space="preserve">: </w:t>
            </w:r>
            <w:hyperlink r:id="rId46" w:history="1">
              <w:r w:rsidRPr="00255A90">
                <w:rPr>
                  <w:rStyle w:val="a3"/>
                  <w:rFonts w:hint="eastAsia"/>
                </w:rPr>
                <w:t>线性代数基础——矩阵和矩阵的乘法</w:t>
              </w:r>
            </w:hyperlink>
          </w:p>
        </w:tc>
      </w:tr>
      <w:tr w:rsidR="007F2DDB" w14:paraId="66B5AB1D" w14:textId="77777777" w:rsidTr="007F2DDB">
        <w:tc>
          <w:tcPr>
            <w:tcW w:w="4148" w:type="dxa"/>
          </w:tcPr>
          <w:p w14:paraId="0D7D8B9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ot()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2F05EB57" w14:textId="566F6D3B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3699390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11222A19" w14:textId="044EA102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331700D8" w14:textId="77777777" w:rsidTr="007F2DDB">
        <w:tc>
          <w:tcPr>
            <w:tcW w:w="4148" w:type="dxa"/>
          </w:tcPr>
          <w:p w14:paraId="24D078F2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627273EA" w14:textId="19909899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D58BB9C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5BD5C5ED" w14:textId="202207A5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045A46C1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9731F1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上方圖片中的算式</w:t>
            </w:r>
          </w:p>
          <w:p w14:paraId="507DC8D8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48EE58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4883FF4" w14:textId="72CEF23F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444AAF97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0],</w:t>
            </w:r>
          </w:p>
          <w:p w14:paraId="4A0A332E" w14:textId="003F0BC0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4]])</w:t>
            </w:r>
          </w:p>
        </w:tc>
      </w:tr>
      <w:tr w:rsidR="00255A90" w14:paraId="1642C29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FA7DFD4" w14:textId="77777777" w:rsidR="00255A90" w:rsidRDefault="00255A90" w:rsidP="00FD5972"/>
        </w:tc>
      </w:tr>
      <w:tr w:rsidR="00255A90" w14:paraId="20B3657D" w14:textId="77777777" w:rsidTr="002A2D85">
        <w:tc>
          <w:tcPr>
            <w:tcW w:w="8296" w:type="dxa"/>
            <w:gridSpan w:val="2"/>
          </w:tcPr>
          <w:p w14:paraId="493C130B" w14:textId="2D38F098" w:rsidR="00255A90" w:rsidRDefault="00255A90" w:rsidP="00FD5972">
            <w:r w:rsidRPr="00255A90">
              <w:rPr>
                <w:rFonts w:hint="eastAsia"/>
                <w:shd w:val="pct15" w:color="auto" w:fill="FFFFFF"/>
              </w:rPr>
              <w:t>簡單線性代數運算</w:t>
            </w:r>
          </w:p>
        </w:tc>
      </w:tr>
      <w:tr w:rsidR="007F2DDB" w14:paraId="3109CA22" w14:textId="77777777" w:rsidTr="007F2DDB">
        <w:tc>
          <w:tcPr>
            <w:tcW w:w="4148" w:type="dxa"/>
          </w:tcPr>
          <w:p w14:paraId="3F07536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元二次方程式</w:t>
            </w:r>
          </w:p>
          <w:p w14:paraId="171880B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E0F6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方程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1072652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^2 + bx + c = 0</w:t>
            </w:r>
          </w:p>
          <w:p w14:paraId="0F9F1E2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66546C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公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4FC9A1E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0555D04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4824CD39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6E1E6D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求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6361857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3 * x**2 + 5 * x + 1 = 0 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的根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(root)</w:t>
            </w:r>
          </w:p>
          <w:p w14:paraId="2F4B263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7106C87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計算結果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2C45D3C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import math</w:t>
            </w:r>
          </w:p>
          <w:p w14:paraId="0DD9481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63AF5DF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59B3BA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[-1.43425855, -0.23240812])</w:t>
            </w:r>
          </w:p>
          <w:p w14:paraId="5EFCD89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4933BF" w14:textId="7B4082B0" w:rsidR="007F2DDB" w:rsidRPr="003704F9" w:rsidRDefault="00255A90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oots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</w:p>
        </w:tc>
        <w:tc>
          <w:tcPr>
            <w:tcW w:w="4148" w:type="dxa"/>
          </w:tcPr>
          <w:p w14:paraId="1C52D6DE" w14:textId="5B849AF0" w:rsidR="007F2DDB" w:rsidRDefault="003704F9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1.43425855, -0.23240812])</w:t>
            </w:r>
          </w:p>
        </w:tc>
      </w:tr>
      <w:tr w:rsidR="007F2DDB" w14:paraId="6E9E705C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4B07372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聯立線性方程式</w:t>
            </w:r>
          </w:p>
          <w:p w14:paraId="6EDAC67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FC2555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求下</w:t>
            </w:r>
            <w:proofErr w:type="gramStart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</w:t>
            </w:r>
            <w:proofErr w:type="gramEnd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公式的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:</w:t>
            </w:r>
          </w:p>
          <w:p w14:paraId="39311BF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3 * x + 5 * y = 18</w:t>
            </w:r>
          </w:p>
          <w:p w14:paraId="2C0A0C99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2 * x + 3 * y = 11</w:t>
            </w:r>
          </w:p>
          <w:p w14:paraId="189222D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4EB8F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w w:val="90"/>
                <w:kern w:val="0"/>
                <w:sz w:val="16"/>
                <w:szCs w:val="16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w w:val="90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w w:val="90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([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5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, 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2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])</w:t>
            </w:r>
          </w:p>
          <w:p w14:paraId="1C19C98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kern w:val="0"/>
                <w:sz w:val="16"/>
                <w:szCs w:val="16"/>
              </w:rPr>
              <w:t>dependent_variable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([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8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1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])</w:t>
            </w:r>
          </w:p>
          <w:p w14:paraId="2455CB17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nalg</w:t>
            </w:r>
            <w:proofErr w:type="gram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lve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A5CF2E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DFF8BD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ependent_variable</w:t>
            </w:r>
            <w:proofErr w:type="spellEnd"/>
          </w:p>
          <w:p w14:paraId="5F9C38C4" w14:textId="386B9B22" w:rsidR="007F2DDB" w:rsidRPr="002147DA" w:rsidRDefault="003704F9" w:rsidP="002147D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73A9CCF" w14:textId="3C508884" w:rsidR="007F2DDB" w:rsidRDefault="00E742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3.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8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3CF86EBA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數學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EE22DA7" w:rsidR="002A2D85" w:rsidRDefault="008C6FEA" w:rsidP="00FD5972">
            <w:r w:rsidRPr="008C6FEA">
              <w:rPr>
                <w:rFonts w:hint="eastAsia"/>
                <w:shd w:val="pct15" w:color="auto" w:fill="FFFFFF"/>
              </w:rPr>
              <w:t>「加總」</w:t>
            </w:r>
            <w:r w:rsidRPr="008C6FEA">
              <w:rPr>
                <w:rFonts w:hint="eastAsia"/>
                <w:shd w:val="pct15" w:color="auto" w:fill="FFFFFF"/>
              </w:rPr>
              <w:t>sum()</w:t>
            </w:r>
            <w:r w:rsidRPr="008C6FEA">
              <w:rPr>
                <w:rFonts w:hint="eastAsia"/>
                <w:shd w:val="pct15" w:color="auto" w:fill="FFFFFF"/>
              </w:rPr>
              <w:t>、「乘積」</w:t>
            </w:r>
            <w:r w:rsidRPr="008C6FEA">
              <w:rPr>
                <w:rFonts w:hint="eastAsia"/>
                <w:shd w:val="pct15" w:color="auto" w:fill="FFFFFF"/>
              </w:rPr>
              <w:t>prod()</w:t>
            </w:r>
            <w:r w:rsidRPr="008C6FEA">
              <w:rPr>
                <w:rFonts w:hint="eastAsia"/>
                <w:shd w:val="pct15" w:color="auto" w:fill="FFFFFF"/>
              </w:rPr>
              <w:t>、「差」</w:t>
            </w:r>
            <w:r w:rsidRPr="008C6FEA">
              <w:rPr>
                <w:rFonts w:hint="eastAsia"/>
                <w:shd w:val="pct15" w:color="auto" w:fill="FFFFFF"/>
              </w:rPr>
              <w:t>diff()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youtu.be/aF96TC_6kDg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lastRenderedPageBreak/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lastRenderedPageBreak/>
              <w:t>21</w:t>
            </w:r>
          </w:p>
        </w:tc>
      </w:tr>
      <w:tr w:rsidR="002A2D85" w14:paraId="1355A9F3" w14:textId="77777777" w:rsidTr="002A2D85">
        <w:tc>
          <w:tcPr>
            <w:tcW w:w="4148" w:type="dxa"/>
          </w:tcPr>
          <w:p w14:paraId="6A0A29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乘積」</w:t>
            </w:r>
          </w:p>
          <w:p w14:paraId="1AECEA5E" w14:textId="66293A66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0DE7DEA9" w14:textId="1E83E9B5" w:rsidR="002A2D85" w:rsidRDefault="00C376A2" w:rsidP="00FD5972">
            <w:r>
              <w:rPr>
                <w:color w:val="000000"/>
                <w:sz w:val="21"/>
                <w:szCs w:val="21"/>
              </w:rPr>
              <w:t>24</w:t>
            </w:r>
          </w:p>
        </w:tc>
      </w:tr>
      <w:tr w:rsidR="002A2D85" w14:paraId="15149C0D" w14:textId="77777777" w:rsidTr="002A2D85">
        <w:tc>
          <w:tcPr>
            <w:tcW w:w="4148" w:type="dxa"/>
          </w:tcPr>
          <w:p w14:paraId="725CE7E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</w:t>
            </w:r>
          </w:p>
          <w:p w14:paraId="58659DBA" w14:textId="58C6F2C7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D60C93A" w14:textId="4684E85D" w:rsidR="002A2D85" w:rsidRDefault="00C376A2" w:rsidP="00FD597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2A2D85" w14:paraId="6F57D3FF" w14:textId="77777777" w:rsidTr="002A2D85">
        <w:tc>
          <w:tcPr>
            <w:tcW w:w="4148" w:type="dxa"/>
          </w:tcPr>
          <w:p w14:paraId="2CA1780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，指定軸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4985A11E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82E52D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69EAAB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10071CC0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7BE69A0F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8B1270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1F3277C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9F764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5B0498F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5A6CE2EB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1E4A2B2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1E65A86C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3CFAEE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0197F37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D63786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C0F5B1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B35A5D" w14:textId="31038220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C376A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76A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9E921A" w14:textId="6C5AFE53" w:rsidR="002A2D85" w:rsidRDefault="007D7D46" w:rsidP="00FD5972">
            <w:r>
              <w:rPr>
                <w:color w:val="000000"/>
                <w:sz w:val="21"/>
                <w:szCs w:val="21"/>
              </w:rPr>
              <w:t>720</w:t>
            </w:r>
          </w:p>
        </w:tc>
      </w:tr>
      <w:tr w:rsidR="002A2D85" w14:paraId="42F3DEE4" w14:textId="77777777" w:rsidTr="002A2D85">
        <w:tc>
          <w:tcPr>
            <w:tcW w:w="4148" w:type="dxa"/>
          </w:tcPr>
          <w:p w14:paraId="435FC1E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一個元素的值，減去前一個元素的值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9EA08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80F3D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n=1, axis=-1, prepend=&lt;no value&gt;, append=&lt;no value&gt;)</w:t>
            </w:r>
          </w:p>
          <w:p w14:paraId="3117840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0E3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6CD4B3" w14:textId="18FD2CEC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28A2A1" w14:textId="77ED9812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2, -2,  0,  6, -3,  1])</w:t>
            </w:r>
          </w:p>
        </w:tc>
      </w:tr>
      <w:tr w:rsidR="002A2D85" w14:paraId="65162DD4" w14:textId="77777777" w:rsidTr="002A2D85">
        <w:tc>
          <w:tcPr>
            <w:tcW w:w="4148" w:type="dxa"/>
          </w:tcPr>
          <w:p w14:paraId="16A91CB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代表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ff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幾次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0BAB9F4" w14:textId="213A93B4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67C9969" w14:textId="644B6C38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0,  2,  6, -9,  4])</w:t>
            </w:r>
          </w:p>
        </w:tc>
      </w:tr>
      <w:tr w:rsidR="002A2D85" w14:paraId="5C38DA3A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7F86719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差」，指定軸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63C0B92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8BB40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5187615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51AE21F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20590480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120E7633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FD931E2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5B7D26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02DCF0AD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7109D67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217587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4D1672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606F2E04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24452A0B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C6AB2A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74537AAA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5C41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EE9124F" w14:textId="2BB4A03F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7A4F5F" w14:textId="77777777" w:rsidR="00752968" w:rsidRPr="00752968" w:rsidRDefault="00752968" w:rsidP="00752968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2, 2],</w:t>
            </w:r>
          </w:p>
          <w:p w14:paraId="6E701093" w14:textId="0F43B2E0" w:rsidR="002A2D85" w:rsidRDefault="00752968" w:rsidP="00752968"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2]])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0EB7993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指數</w:t>
            </w:r>
            <w:r w:rsidRPr="00752968">
              <w:rPr>
                <w:rFonts w:hint="eastAsia"/>
                <w:shd w:val="pct15" w:color="auto" w:fill="FFFFFF"/>
              </w:rPr>
              <w:t xml:space="preserve"> (exp) </w:t>
            </w:r>
            <w:r w:rsidRPr="00752968">
              <w:rPr>
                <w:rFonts w:hint="eastAsia"/>
                <w:shd w:val="pct15" w:color="auto" w:fill="FFFFFF"/>
              </w:rPr>
              <w:t>與對數</w:t>
            </w:r>
            <w:r w:rsidRPr="00752968">
              <w:rPr>
                <w:rFonts w:hint="eastAsia"/>
                <w:shd w:val="pct15" w:color="auto" w:fill="FFFFFF"/>
              </w:rPr>
              <w:t xml:space="preserve"> (log)</w:t>
            </w:r>
          </w:p>
        </w:tc>
      </w:tr>
      <w:tr w:rsidR="002A2D85" w14:paraId="5A6DE155" w14:textId="77777777" w:rsidTr="002A2D85">
        <w:tc>
          <w:tcPr>
            <w:tcW w:w="4148" w:type="dxa"/>
          </w:tcPr>
          <w:p w14:paraId="2B1A1BD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然對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23A9D2D5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9E7C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1 = 2.71828183</w:t>
            </w:r>
          </w:p>
          <w:p w14:paraId="280EAD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2 = 7.3890561</w:t>
            </w:r>
          </w:p>
          <w:p w14:paraId="5611455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3 = 20.08553692</w:t>
            </w:r>
          </w:p>
          <w:p w14:paraId="6F9E7D09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4 = 54.59815003</w:t>
            </w:r>
          </w:p>
          <w:p w14:paraId="2E2FBF5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78CBB32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39A4135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6686D1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F0188D" w14:textId="3F7BB85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5EAC3FF" w14:textId="14A4DB8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71828183,  7.3890561 , 20.08553692, 54.59815003])</w:t>
            </w:r>
          </w:p>
        </w:tc>
      </w:tr>
      <w:tr w:rsidR="002A2D85" w14:paraId="6A46605B" w14:textId="77777777" w:rsidTr="002A2D85">
        <w:tc>
          <w:tcPr>
            <w:tcW w:w="4148" w:type="dxa"/>
          </w:tcPr>
          <w:p w14:paraId="48DDF3B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2():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446A4F99" w14:textId="6184AAC9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gramEnd"/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D7C72A1" w14:textId="10E54E52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,  4.,  8., 16.])</w:t>
            </w:r>
          </w:p>
        </w:tc>
      </w:tr>
      <w:tr w:rsidR="002A2D85" w14:paraId="5A5E367E" w14:textId="77777777" w:rsidTr="002A2D85">
        <w:tc>
          <w:tcPr>
            <w:tcW w:w="4148" w:type="dxa"/>
          </w:tcPr>
          <w:p w14:paraId="18F369E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自然對數的值</w:t>
            </w:r>
          </w:p>
          <w:p w14:paraId="4D318DD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A63C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e</w:t>
            </w:r>
            <w:proofErr w:type="spell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對數</w:t>
            </w:r>
          </w:p>
          <w:p w14:paraId="6C73268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9AFE3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0D164C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1) = 0 (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任何數的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0 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次方，等於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1)</w:t>
            </w:r>
          </w:p>
          <w:p w14:paraId="2B7B2B0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) = 1</w:t>
            </w:r>
          </w:p>
          <w:p w14:paraId="2F2D7BD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^2) = 2</w:t>
            </w:r>
          </w:p>
          <w:p w14:paraId="7EF49C9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630B" w14:textId="799A17F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69436A9F" w14:textId="2C7EE16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])</w:t>
            </w:r>
          </w:p>
        </w:tc>
      </w:tr>
      <w:tr w:rsidR="002A2D85" w14:paraId="528F4C56" w14:textId="77777777" w:rsidTr="002A2D85">
        <w:tc>
          <w:tcPr>
            <w:tcW w:w="4148" w:type="dxa"/>
          </w:tcPr>
          <w:p w14:paraId="067D8D9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og2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6B5D6CB8" w14:textId="51FA382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A20ACBA" w14:textId="4C400AEA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25BC9697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20083B4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10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5E706751" w14:textId="50074F8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93873BB" w14:textId="1078A09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752968" w14:paraId="69F581AB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6453F3" w14:textId="77777777" w:rsidR="00752968" w:rsidRDefault="00752968" w:rsidP="00FD5972"/>
        </w:tc>
      </w:tr>
      <w:tr w:rsidR="00752968" w14:paraId="361C1038" w14:textId="77777777" w:rsidTr="002754A3">
        <w:tc>
          <w:tcPr>
            <w:tcW w:w="8296" w:type="dxa"/>
            <w:gridSpan w:val="2"/>
          </w:tcPr>
          <w:p w14:paraId="61C74E84" w14:textId="2142C2E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0E2FCC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50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0E2FCC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51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 end - 1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- 1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4595C687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  <w:tr w:rsidR="00431B63" w14:paraId="182331FE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DAF4628" w14:textId="77777777" w:rsidR="00431B63" w:rsidRDefault="00431B63" w:rsidP="00FD5972"/>
        </w:tc>
      </w:tr>
      <w:tr w:rsidR="00431B63" w14:paraId="510F9C4D" w14:textId="77777777" w:rsidTr="002754A3">
        <w:tc>
          <w:tcPr>
            <w:tcW w:w="8296" w:type="dxa"/>
            <w:gridSpan w:val="2"/>
          </w:tcPr>
          <w:p w14:paraId="058B6E35" w14:textId="6AE742E8" w:rsidR="00431B63" w:rsidRDefault="00431B63" w:rsidP="00FD5972">
            <w:r w:rsidRPr="00431B63">
              <w:rPr>
                <w:rFonts w:hint="eastAsia"/>
                <w:shd w:val="pct15" w:color="auto" w:fill="FFFFFF"/>
              </w:rPr>
              <w:t>一點統計的概念</w:t>
            </w:r>
          </w:p>
        </w:tc>
      </w:tr>
      <w:tr w:rsidR="002A2D85" w14:paraId="2DC0ED83" w14:textId="77777777" w:rsidTr="002A2D85">
        <w:tc>
          <w:tcPr>
            <w:tcW w:w="4148" w:type="dxa"/>
          </w:tcPr>
          <w:p w14:paraId="7108414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平均值</w:t>
            </w:r>
          </w:p>
          <w:p w14:paraId="64BD3AE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EEC26E3" w14:textId="3C6816B0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49CC867" w14:textId="755F45EA" w:rsidR="002A2D85" w:rsidRDefault="00431B63" w:rsidP="00FD5972">
            <w:r>
              <w:rPr>
                <w:color w:val="000000"/>
                <w:sz w:val="21"/>
                <w:szCs w:val="21"/>
              </w:rPr>
              <w:t>2.5</w:t>
            </w:r>
          </w:p>
        </w:tc>
      </w:tr>
      <w:tr w:rsidR="002A2D85" w14:paraId="43EBD7C0" w14:textId="77777777" w:rsidTr="002A2D85">
        <w:tc>
          <w:tcPr>
            <w:tcW w:w="4148" w:type="dxa"/>
          </w:tcPr>
          <w:p w14:paraId="1608098A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D64891D" w14:textId="5BBB6A8F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4ED0528" w14:textId="449B9F6D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2A2D85" w14:paraId="297983C0" w14:textId="77777777" w:rsidTr="002A2D85">
        <w:tc>
          <w:tcPr>
            <w:tcW w:w="4148" w:type="dxa"/>
          </w:tcPr>
          <w:p w14:paraId="5E278CB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位數</w:t>
            </w:r>
          </w:p>
          <w:p w14:paraId="2E4D1BEC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9C0C348" w14:textId="0E757C28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3107588" w14:textId="0FD5FA00" w:rsidR="002A2D85" w:rsidRDefault="00431B63" w:rsidP="00FD5972">
            <w:r>
              <w:rPr>
                <w:color w:val="000000"/>
                <w:sz w:val="21"/>
                <w:szCs w:val="21"/>
              </w:rPr>
              <w:t>5.0</w:t>
            </w:r>
          </w:p>
        </w:tc>
      </w:tr>
      <w:tr w:rsidR="002A2D85" w14:paraId="293A603E" w14:textId="77777777" w:rsidTr="002A2D85">
        <w:tc>
          <w:tcPr>
            <w:tcW w:w="4148" w:type="dxa"/>
          </w:tcPr>
          <w:p w14:paraId="6815845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35C03013" w14:textId="3EB89EE5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90112C9" w14:textId="20B3E54A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7.5, 4.5, 5. ])</w:t>
            </w:r>
          </w:p>
        </w:tc>
      </w:tr>
      <w:tr w:rsidR="002A2D85" w14:paraId="1228EC39" w14:textId="77777777" w:rsidTr="002A2D85">
        <w:tc>
          <w:tcPr>
            <w:tcW w:w="4148" w:type="dxa"/>
          </w:tcPr>
          <w:p w14:paraId="4BC02A7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62A331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F67F46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mport math</w:t>
            </w:r>
          </w:p>
          <w:p w14:paraId="7A7D87A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mean =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1 + 2 + 3 + 4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/ 4</w:t>
            </w:r>
          </w:p>
          <w:p w14:paraId="3CCB039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1 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2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(3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lastRenderedPageBreak/>
              <w:t xml:space="preserve">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4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 / 4</w:t>
            </w:r>
          </w:p>
          <w:p w14:paraId="5355888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647B1E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var()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設定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xis</w:t>
            </w:r>
          </w:p>
          <w:p w14:paraId="10D3E4F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03EB5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8AFF58" w14:textId="12D2AC36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52729E1F" w14:textId="7092FA1F" w:rsidR="002A2D85" w:rsidRDefault="001C5FC1" w:rsidP="00FD5972">
            <w:r>
              <w:rPr>
                <w:color w:val="000000"/>
                <w:sz w:val="21"/>
                <w:szCs w:val="21"/>
              </w:rPr>
              <w:lastRenderedPageBreak/>
              <w:t>1.25</w:t>
            </w:r>
          </w:p>
        </w:tc>
      </w:tr>
      <w:tr w:rsidR="002A2D85" w14:paraId="69B5C85E" w14:textId="77777777" w:rsidTr="002A2D85">
        <w:tc>
          <w:tcPr>
            <w:tcW w:w="4148" w:type="dxa"/>
          </w:tcPr>
          <w:p w14:paraId="78220F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CB1CA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6FAFBD5" w14:textId="7749B304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59BEBE7" w14:textId="40EBBFB7" w:rsidR="002A2D85" w:rsidRDefault="001C5FC1" w:rsidP="00FD5972">
            <w:r>
              <w:rPr>
                <w:color w:val="000000"/>
                <w:sz w:val="21"/>
                <w:szCs w:val="21"/>
              </w:rPr>
              <w:t>4.6875</w:t>
            </w:r>
          </w:p>
        </w:tc>
      </w:tr>
      <w:tr w:rsidR="002A2D85" w14:paraId="172BD689" w14:textId="77777777" w:rsidTr="002A2D85">
        <w:tc>
          <w:tcPr>
            <w:tcW w:w="4148" w:type="dxa"/>
          </w:tcPr>
          <w:p w14:paraId="1AEA0F1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7DD4BAFA" w14:textId="4D67C17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6515FA2F" w14:textId="644EBBA1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5, 1.  , 2.25, 4.  ])</w:t>
            </w:r>
          </w:p>
        </w:tc>
      </w:tr>
      <w:tr w:rsidR="002A2D85" w14:paraId="1B98D3BE" w14:textId="77777777" w:rsidTr="002A2D85">
        <w:tc>
          <w:tcPr>
            <w:tcW w:w="4148" w:type="dxa"/>
          </w:tcPr>
          <w:p w14:paraId="19B4B9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tandard deviation)</w:t>
            </w:r>
          </w:p>
          <w:p w14:paraId="454EB19D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00A40E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標準差」的平方</w:t>
            </w:r>
          </w:p>
          <w:p w14:paraId="6EA2ACFC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變異數」開根號</w:t>
            </w:r>
          </w:p>
          <w:p w14:paraId="71D3422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20A1C" w14:textId="43D27712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FDA7A76" w14:textId="007D52FD" w:rsidR="002A2D85" w:rsidRDefault="001C5FC1" w:rsidP="00FD5972">
            <w:r>
              <w:rPr>
                <w:color w:val="000000"/>
                <w:sz w:val="21"/>
                <w:szCs w:val="21"/>
              </w:rPr>
              <w:t>2.165063509461097</w:t>
            </w:r>
          </w:p>
        </w:tc>
      </w:tr>
      <w:tr w:rsidR="002A2D85" w14:paraId="577CC647" w14:textId="77777777" w:rsidTr="002A2D85">
        <w:tc>
          <w:tcPr>
            <w:tcW w:w="4148" w:type="dxa"/>
          </w:tcPr>
          <w:p w14:paraId="3A54E20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0FFCF74" w14:textId="6E0B9F9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0C66E29" w14:textId="50300C8D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5, 1. , 1.5, 2. 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36447356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</w:t>
      </w:r>
      <w:r>
        <w:rPr>
          <w:rFonts w:hint="eastAsia"/>
        </w:rPr>
        <w:lastRenderedPageBreak/>
        <w:t>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0E2FCC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0E2FCC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3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0E2FCC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4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0EB96AA1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67814AAD" w:rsidR="0092769A" w:rsidRDefault="0090012C" w:rsidP="009F0FB0"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38BBAD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130D98E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3D66A1FB" w14:textId="0BAF83ED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08DEC9A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0</w:t>
            </w:r>
          </w:p>
          <w:p w14:paraId="3FBAC2D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1</w:t>
            </w:r>
          </w:p>
          <w:p w14:paraId="7AD0817F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774B3FC6" w14:textId="2C04E078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AC5D67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22C18C1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762827A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4</w:t>
            </w:r>
          </w:p>
          <w:p w14:paraId="7D86B8B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88A8075" w14:textId="346A20F9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B6C8CC4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5303E5E" w14:textId="5E60F9B1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12CA1CB2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6EBB926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2CED87E3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44C38892" w14:textId="77777777" w:rsidTr="0092769A">
        <w:tc>
          <w:tcPr>
            <w:tcW w:w="4148" w:type="dxa"/>
          </w:tcPr>
          <w:p w14:paraId="1873079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純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函式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</w:t>
            </w:r>
          </w:p>
          <w:p w14:paraId="47494249" w14:textId="0FE4EEE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  <w:tc>
          <w:tcPr>
            <w:tcW w:w="4148" w:type="dxa"/>
          </w:tcPr>
          <w:p w14:paraId="0FEA43DE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60</w:t>
            </w:r>
          </w:p>
          <w:p w14:paraId="293A60E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80</w:t>
            </w:r>
          </w:p>
          <w:p w14:paraId="3FA391A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00</w:t>
            </w:r>
          </w:p>
          <w:p w14:paraId="6080B599" w14:textId="01175517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B3A6951" w14:textId="77777777" w:rsidTr="00290B5A">
        <w:trPr>
          <w:jc w:val="center"/>
        </w:trPr>
        <w:tc>
          <w:tcPr>
            <w:tcW w:w="5382" w:type="dxa"/>
          </w:tcPr>
          <w:p w14:paraId="5FCA3E54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C5FC6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71A84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D50AA8A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B63A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BB1C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6D7FCF2B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3BA77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939FF3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6BF775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011699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5CCD64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554CF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D35C1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3F7302A6" w14:textId="66CD39E4" w:rsidR="00EB5756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3A3981EE" w14:textId="4D470284" w:rsidR="00EB5756" w:rsidRDefault="0092717F" w:rsidP="0092717F">
            <w:pPr>
              <w:jc w:val="center"/>
            </w:pPr>
            <w:r w:rsidRPr="0092717F">
              <w:rPr>
                <w:noProof/>
              </w:rPr>
              <w:lastRenderedPageBreak/>
              <w:drawing>
                <wp:inline distT="0" distB="0" distL="0" distR="0" wp14:anchorId="38385859" wp14:editId="0E5D70AD">
                  <wp:extent cx="1680107" cy="865822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89" cy="879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A2627" w14:textId="3DE6791D" w:rsidR="00EB5756" w:rsidRDefault="00EB5756" w:rsidP="009F0FB0"/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7C3004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7C3004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7C3004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7C3004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7C3004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7C3004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7C3004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7C3004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DCA4B4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583F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索引位置進行邏輯判斷</w:t>
            </w:r>
          </w:p>
          <w:p w14:paraId="6EF12DF8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lastRenderedPageBreak/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456" w14:paraId="1DBEB53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94B6DC3" w14:textId="77777777" w:rsidR="00CD0456" w:rsidRDefault="00CD0456" w:rsidP="009F0FB0"/>
        </w:tc>
      </w:tr>
      <w:tr w:rsidR="00CD0456" w14:paraId="2C4C4FC0" w14:textId="77777777" w:rsidTr="00C35F09">
        <w:trPr>
          <w:jc w:val="center"/>
        </w:trPr>
        <w:tc>
          <w:tcPr>
            <w:tcW w:w="8296" w:type="dxa"/>
            <w:gridSpan w:val="2"/>
          </w:tcPr>
          <w:p w14:paraId="2038383C" w14:textId="77777777" w:rsidR="00CD0456" w:rsidRPr="00C9721E" w:rsidRDefault="00CD0456" w:rsidP="00CD0456">
            <w:pPr>
              <w:rPr>
                <w:rFonts w:eastAsia="新細明體"/>
                <w:shd w:val="pct15" w:color="auto" w:fill="FFFFFF"/>
              </w:rPr>
            </w:pPr>
            <w:r w:rsidRPr="00C9721E">
              <w:rPr>
                <w:shd w:val="pct15" w:color="auto" w:fill="FFFFFF"/>
              </w:rPr>
              <w:t>四則運算</w:t>
            </w:r>
          </w:p>
          <w:p w14:paraId="27D20FB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add(): </w:t>
            </w:r>
            <w:r w:rsidRPr="00CD0456">
              <w:rPr>
                <w:sz w:val="21"/>
                <w:szCs w:val="21"/>
              </w:rPr>
              <w:t>加法</w:t>
            </w:r>
          </w:p>
          <w:p w14:paraId="40B1C8FB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sub(): </w:t>
            </w:r>
            <w:r w:rsidRPr="00CD0456">
              <w:rPr>
                <w:sz w:val="21"/>
                <w:szCs w:val="21"/>
              </w:rPr>
              <w:t>減法</w:t>
            </w:r>
          </w:p>
          <w:p w14:paraId="7F78156E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D0456">
              <w:rPr>
                <w:sz w:val="21"/>
                <w:szCs w:val="21"/>
              </w:rPr>
              <w:t>mul</w:t>
            </w:r>
            <w:proofErr w:type="spellEnd"/>
            <w:r w:rsidRPr="00CD0456">
              <w:rPr>
                <w:sz w:val="21"/>
                <w:szCs w:val="21"/>
              </w:rPr>
              <w:t xml:space="preserve">(): </w:t>
            </w:r>
            <w:r w:rsidRPr="00CD0456">
              <w:rPr>
                <w:sz w:val="21"/>
                <w:szCs w:val="21"/>
              </w:rPr>
              <w:t>乘法</w:t>
            </w:r>
          </w:p>
          <w:p w14:paraId="3CDB0B6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div(): </w:t>
            </w:r>
            <w:r w:rsidRPr="00CD0456">
              <w:rPr>
                <w:sz w:val="21"/>
                <w:szCs w:val="21"/>
              </w:rPr>
              <w:t>除法</w:t>
            </w:r>
          </w:p>
          <w:p w14:paraId="2709569B" w14:textId="5F922C81" w:rsidR="00CD0456" w:rsidRPr="00CD0456" w:rsidRDefault="00CD0456" w:rsidP="00CD0456">
            <w:pPr>
              <w:rPr>
                <w:sz w:val="21"/>
                <w:szCs w:val="21"/>
              </w:rPr>
            </w:pPr>
            <w:proofErr w:type="gram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C9721E" w14:paraId="67A07FDA" w14:textId="77777777" w:rsidTr="00C35F09">
        <w:trPr>
          <w:jc w:val="center"/>
        </w:trPr>
        <w:tc>
          <w:tcPr>
            <w:tcW w:w="8296" w:type="dxa"/>
            <w:gridSpan w:val="2"/>
          </w:tcPr>
          <w:p w14:paraId="230C9EE5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363887B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31BC419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1E2E09B7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37779C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F49C79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2423B104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084A9EE1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F3DE36" w14:textId="58C56B86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C3004" w14:paraId="152BE904" w14:textId="77777777" w:rsidTr="00911236">
        <w:trPr>
          <w:jc w:val="center"/>
        </w:trPr>
        <w:tc>
          <w:tcPr>
            <w:tcW w:w="5098" w:type="dxa"/>
          </w:tcPr>
          <w:p w14:paraId="1355BDEB" w14:textId="0747D0A7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</w:p>
        </w:tc>
        <w:tc>
          <w:tcPr>
            <w:tcW w:w="3198" w:type="dxa"/>
            <w:vAlign w:val="center"/>
          </w:tcPr>
          <w:p w14:paraId="5B638D2D" w14:textId="4EE81FF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1FD021" wp14:editId="718043B3">
                  <wp:extent cx="1047896" cy="943107"/>
                  <wp:effectExtent l="0" t="0" r="0" b="9525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ED17205" w14:textId="77777777" w:rsidTr="00911236">
        <w:trPr>
          <w:jc w:val="center"/>
        </w:trPr>
        <w:tc>
          <w:tcPr>
            <w:tcW w:w="5098" w:type="dxa"/>
          </w:tcPr>
          <w:p w14:paraId="509706FC" w14:textId="6A122154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</w:p>
        </w:tc>
        <w:tc>
          <w:tcPr>
            <w:tcW w:w="3198" w:type="dxa"/>
            <w:vAlign w:val="center"/>
          </w:tcPr>
          <w:p w14:paraId="4CF3C4CB" w14:textId="111A59D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F5DA1C" wp14:editId="04BD3CD1">
                  <wp:extent cx="1066949" cy="943107"/>
                  <wp:effectExtent l="0" t="0" r="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8C8270D" w14:textId="77777777" w:rsidTr="00911236">
        <w:trPr>
          <w:jc w:val="center"/>
        </w:trPr>
        <w:tc>
          <w:tcPr>
            <w:tcW w:w="5098" w:type="dxa"/>
          </w:tcPr>
          <w:p w14:paraId="2818F5E3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040FEE3B" w14:textId="1FAE4190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232FAB0" w14:textId="2CE3BCA9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7C96262" wp14:editId="43D00BEA">
                  <wp:extent cx="1047896" cy="971686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3166230" w14:textId="77777777" w:rsidTr="00911236">
        <w:trPr>
          <w:jc w:val="center"/>
        </w:trPr>
        <w:tc>
          <w:tcPr>
            <w:tcW w:w="5098" w:type="dxa"/>
          </w:tcPr>
          <w:p w14:paraId="2A6F279A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18EF3F8" w14:textId="418301B9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4322732" w14:textId="513269D8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16135777" wp14:editId="7F0F3B74">
                  <wp:extent cx="962159" cy="952633"/>
                  <wp:effectExtent l="0" t="0" r="952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A597A5E" w14:textId="77777777" w:rsidTr="00911236">
        <w:trPr>
          <w:jc w:val="center"/>
        </w:trPr>
        <w:tc>
          <w:tcPr>
            <w:tcW w:w="5098" w:type="dxa"/>
          </w:tcPr>
          <w:p w14:paraId="669B2754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52CC53E" w14:textId="7252070C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ul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197DF2C" w14:textId="10F771C2" w:rsidR="00911236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7FD3DEB6" wp14:editId="7E13F801">
                  <wp:extent cx="1247949" cy="952633"/>
                  <wp:effectExtent l="0" t="0" r="952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2D3859CF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4E28CD5E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5CC187AE" w14:textId="52929C12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v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077EF98D" w14:textId="2ECCC3A1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0079BD2D" wp14:editId="02C77A7A">
                  <wp:extent cx="1385063" cy="676275"/>
                  <wp:effectExtent l="0" t="0" r="571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7" cy="68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C26" w14:paraId="197ADFB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1F7FE8" w14:textId="77777777" w:rsidR="00780C26" w:rsidRDefault="00780C26" w:rsidP="009F0FB0"/>
        </w:tc>
      </w:tr>
      <w:tr w:rsidR="00780C26" w14:paraId="0CE675D4" w14:textId="77777777" w:rsidTr="00C35F09">
        <w:trPr>
          <w:jc w:val="center"/>
        </w:trPr>
        <w:tc>
          <w:tcPr>
            <w:tcW w:w="8296" w:type="dxa"/>
            <w:gridSpan w:val="2"/>
          </w:tcPr>
          <w:p w14:paraId="0947AF91" w14:textId="77777777" w:rsidR="00780C26" w:rsidRPr="00780C26" w:rsidRDefault="00780C26" w:rsidP="00780C26">
            <w:pPr>
              <w:rPr>
                <w:rFonts w:eastAsia="新細明體"/>
                <w:shd w:val="pct15" w:color="auto" w:fill="FFFFFF"/>
              </w:rPr>
            </w:pPr>
            <w:r w:rsidRPr="00780C26">
              <w:rPr>
                <w:shd w:val="pct15" w:color="auto" w:fill="FFFFFF"/>
              </w:rPr>
              <w:t>邏輯運算方法</w:t>
            </w:r>
          </w:p>
          <w:p w14:paraId="1E270B6B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</w:t>
            </w:r>
          </w:p>
          <w:p w14:paraId="5AEDD51F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</w:t>
            </w:r>
          </w:p>
          <w:p w14:paraId="7115EA8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e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等於</w:t>
            </w:r>
          </w:p>
          <w:p w14:paraId="70D2A52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等於</w:t>
            </w:r>
          </w:p>
          <w:p w14:paraId="5C16322A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eq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等於</w:t>
            </w:r>
          </w:p>
          <w:p w14:paraId="5A8F583D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不等於</w:t>
            </w:r>
          </w:p>
          <w:p w14:paraId="6926B479" w14:textId="4BF4932A" w:rsidR="00780C26" w:rsidRPr="00780C26" w:rsidRDefault="00780C26" w:rsidP="009F0FB0">
            <w:pPr>
              <w:rPr>
                <w:sz w:val="21"/>
                <w:szCs w:val="21"/>
              </w:rPr>
            </w:pPr>
            <w:proofErr w:type="gram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7C3004" w14:paraId="604C9633" w14:textId="77777777" w:rsidTr="00911236">
        <w:trPr>
          <w:jc w:val="center"/>
        </w:trPr>
        <w:tc>
          <w:tcPr>
            <w:tcW w:w="5098" w:type="dxa"/>
          </w:tcPr>
          <w:p w14:paraId="1FBC666A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004300C3" w14:textId="5231469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580FBE7" w14:textId="4B73CF03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4D970DF" wp14:editId="14CBD921">
                  <wp:extent cx="1400370" cy="971686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FC83B95" w14:textId="77777777" w:rsidTr="00911236">
        <w:trPr>
          <w:jc w:val="center"/>
        </w:trPr>
        <w:tc>
          <w:tcPr>
            <w:tcW w:w="5098" w:type="dxa"/>
          </w:tcPr>
          <w:p w14:paraId="63A1C557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752AFD1D" w14:textId="7049F87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D3D3288" w14:textId="6033731C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0D3D350" wp14:editId="495E6B3E">
                  <wp:extent cx="1409897" cy="99073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164FCD6" w14:textId="77777777" w:rsidTr="00911236">
        <w:trPr>
          <w:jc w:val="center"/>
        </w:trPr>
        <w:tc>
          <w:tcPr>
            <w:tcW w:w="5098" w:type="dxa"/>
          </w:tcPr>
          <w:p w14:paraId="3CE05D95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e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等於</w:t>
            </w:r>
          </w:p>
          <w:p w14:paraId="3FA2BB77" w14:textId="02BE82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0FE9347" w14:textId="4D884135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7F3A7CEB" wp14:editId="01D74E71">
                  <wp:extent cx="1400370" cy="981212"/>
                  <wp:effectExtent l="0" t="0" r="0" b="952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937443" w14:textId="77777777" w:rsidTr="00911236">
        <w:trPr>
          <w:jc w:val="center"/>
        </w:trPr>
        <w:tc>
          <w:tcPr>
            <w:tcW w:w="5098" w:type="dxa"/>
          </w:tcPr>
          <w:p w14:paraId="2A789D62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等於</w:t>
            </w:r>
          </w:p>
          <w:p w14:paraId="3A4462C0" w14:textId="0F9867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C8D44C0" w14:textId="3A1F3E76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5BABFA19" wp14:editId="6FA68AFD">
                  <wp:extent cx="1158340" cy="807790"/>
                  <wp:effectExtent l="0" t="0" r="381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80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0FEEEE" w14:textId="77777777" w:rsidTr="00911236">
        <w:trPr>
          <w:jc w:val="center"/>
        </w:trPr>
        <w:tc>
          <w:tcPr>
            <w:tcW w:w="5098" w:type="dxa"/>
          </w:tcPr>
          <w:p w14:paraId="1B7AA01D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q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6DDFE137" w14:textId="74D87077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q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40CFE1A3" w14:textId="0170D4A1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6099DF3B" wp14:editId="0A15C3DD">
                  <wp:extent cx="1400370" cy="981212"/>
                  <wp:effectExtent l="0" t="0" r="0" b="9525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4121FDB2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6376EC89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等於</w:t>
            </w:r>
          </w:p>
          <w:p w14:paraId="384DC33A" w14:textId="6425F141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1A476CB4" w14:textId="20ED0132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F53A485" wp14:editId="06DB557E">
                  <wp:extent cx="1400370" cy="981212"/>
                  <wp:effectExtent l="0" t="0" r="0" b="9525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2E7" w14:paraId="059D504F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67946C8" w14:textId="77777777" w:rsidR="00A702E7" w:rsidRDefault="00A702E7" w:rsidP="006F3772">
            <w:pPr>
              <w:jc w:val="center"/>
            </w:pPr>
          </w:p>
        </w:tc>
      </w:tr>
      <w:tr w:rsidR="00A702E7" w14:paraId="2135D0DE" w14:textId="77777777" w:rsidTr="00C35F09">
        <w:trPr>
          <w:jc w:val="center"/>
        </w:trPr>
        <w:tc>
          <w:tcPr>
            <w:tcW w:w="8296" w:type="dxa"/>
            <w:gridSpan w:val="2"/>
          </w:tcPr>
          <w:p w14:paraId="54B43A85" w14:textId="53962B75" w:rsidR="00A702E7" w:rsidRPr="00A702E7" w:rsidRDefault="00A702E7" w:rsidP="00A702E7">
            <w:pPr>
              <w:rPr>
                <w:shd w:val="pct15" w:color="auto" w:fill="FFFFFF"/>
              </w:rPr>
            </w:pPr>
            <w:proofErr w:type="spellStart"/>
            <w:r w:rsidRPr="00A702E7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A702E7">
              <w:rPr>
                <w:rFonts w:hint="eastAsia"/>
                <w:shd w:val="pct15" w:color="auto" w:fill="FFFFFF"/>
              </w:rPr>
              <w:t xml:space="preserve"> </w:t>
            </w:r>
            <w:r w:rsidRPr="00A702E7">
              <w:rPr>
                <w:rFonts w:hint="eastAsia"/>
                <w:shd w:val="pct15" w:color="auto" w:fill="FFFFFF"/>
              </w:rPr>
              <w:t>也可以用在</w:t>
            </w:r>
            <w:r w:rsidRPr="00A702E7">
              <w:rPr>
                <w:rFonts w:hint="eastAsia"/>
                <w:shd w:val="pct15" w:color="auto" w:fill="FFFFFF"/>
              </w:rPr>
              <w:t xml:space="preserve"> Pandas</w:t>
            </w:r>
          </w:p>
        </w:tc>
      </w:tr>
      <w:tr w:rsidR="006E6A06" w14:paraId="24AAE53E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35666660" w14:textId="77777777" w:rsidR="00A702E7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把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1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值平方</w:t>
            </w:r>
          </w:p>
          <w:p w14:paraId="289A923E" w14:textId="1CC4F16B" w:rsidR="00EA0615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2E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4CE913D6" w14:textId="149C2E1D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46A1D8B7" wp14:editId="4A03B793">
                  <wp:extent cx="1238423" cy="943107"/>
                  <wp:effectExtent l="0" t="0" r="0" b="9525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6FFAE0A0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ot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不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7C3004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C14AD9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757AFC" w14:textId="7795BA26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A11ECC2" w14:textId="77777777" w:rsidTr="00911236">
        <w:trPr>
          <w:jc w:val="center"/>
        </w:trPr>
        <w:tc>
          <w:tcPr>
            <w:tcW w:w="5098" w:type="dxa"/>
          </w:tcPr>
          <w:p w14:paraId="42FDE5FC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ot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2C3C0CFB" w14:textId="686FA407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ot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16CAB86D" w14:textId="56E0D4A8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0A4B0927" wp14:editId="5C7023F9">
                  <wp:extent cx="1314450" cy="865291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85" cy="86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axis='columns'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630265C5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lumns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557CEB03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ax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大值。</w:t>
            </w:r>
          </w:p>
          <w:p w14:paraId="3450ACD4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in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小值。</w:t>
            </w:r>
          </w:p>
          <w:p w14:paraId="16031995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sum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總和。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lastRenderedPageBreak/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7C3004" w14:paraId="2016887F" w14:textId="77777777" w:rsidTr="00911236">
        <w:trPr>
          <w:jc w:val="center"/>
        </w:trPr>
        <w:tc>
          <w:tcPr>
            <w:tcW w:w="5098" w:type="dxa"/>
          </w:tcPr>
          <w:p w14:paraId="6E0D1473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06D66562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69FC1F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B80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39679B85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C61F9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B7FC9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各科的分數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200E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4CA564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15D5F20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6172D5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233067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A8D103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0B35B1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0BBAE7D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C5CCC1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F0E75E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CE202B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179FA9B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2EFBD7E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2457073" wp14:editId="7FA44135">
                  <wp:extent cx="1654908" cy="1047750"/>
                  <wp:effectExtent l="0" t="0" r="254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265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CF64F09" w14:textId="77777777" w:rsidTr="00911236">
        <w:trPr>
          <w:jc w:val="center"/>
        </w:trPr>
        <w:tc>
          <w:tcPr>
            <w:tcW w:w="5098" w:type="dxa"/>
          </w:tcPr>
          <w:p w14:paraId="3FD79EE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累計國文的分數，另外新增一個欄位來放置它</w:t>
            </w:r>
          </w:p>
          <w:p w14:paraId="4DF91BC1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umsum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7F287C" w14:textId="713B5C2A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840E74C" w14:textId="148C896C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6E809E0B" wp14:editId="33AFAD99">
                  <wp:extent cx="1646410" cy="819150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612" cy="831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44DBD1A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63D156B3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0F7EC83" wp14:editId="5E95D57A">
                  <wp:extent cx="1630316" cy="1076325"/>
                  <wp:effectExtent l="0" t="0" r="8255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613" cy="1084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4CD97C16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4E7A24F1" wp14:editId="27271DB7">
                  <wp:extent cx="1739595" cy="957263"/>
                  <wp:effectExtent l="0" t="0" r="0" b="0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332" cy="96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2E6037A4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國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9.6</w:t>
            </w:r>
          </w:p>
          <w:p w14:paraId="3C43493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0</w:t>
            </w:r>
          </w:p>
          <w:p w14:paraId="7C5DD857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7.2</w:t>
            </w:r>
          </w:p>
          <w:p w14:paraId="3741755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8</w:t>
            </w:r>
          </w:p>
          <w:p w14:paraId="6540896A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2</w:t>
            </w:r>
          </w:p>
          <w:p w14:paraId="77E4816B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91.8</w:t>
            </w:r>
          </w:p>
          <w:p w14:paraId="286926BE" w14:textId="1445E4E1" w:rsidR="00554094" w:rsidRDefault="00C35F09" w:rsidP="00C35F09">
            <w:proofErr w:type="spellStart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7C3004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619E607E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13E8A97A" wp14:editId="355F322B">
                  <wp:extent cx="1853105" cy="990600"/>
                  <wp:effectExtent l="0" t="0" r="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95" cy="998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4B3169C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1B3DBEC" wp14:editId="7226037B">
                  <wp:extent cx="1726927" cy="909638"/>
                  <wp:effectExtent l="0" t="0" r="6985" b="508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910" cy="92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2EC48AD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50F2795" wp14:editId="36730D4F">
                  <wp:extent cx="1741599" cy="923925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42" cy="93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7C76D0B1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75312184" wp14:editId="3C45BD75">
                  <wp:extent cx="1770903" cy="838200"/>
                  <wp:effectExtent l="0" t="0" r="127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187" cy="85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1857CE2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2914DD6B" wp14:editId="66086B96">
                  <wp:extent cx="1847779" cy="852488"/>
                  <wp:effectExtent l="0" t="0" r="635" b="508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16" cy="86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36447357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0E2FCC" w:rsidP="009F0FB0">
      <w:hyperlink r:id="rId9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0E2FCC" w:rsidP="009F0FB0">
      <w:pPr>
        <w:rPr>
          <w:rStyle w:val="a3"/>
        </w:rPr>
      </w:pPr>
      <w:hyperlink r:id="rId9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0E2FCC" w:rsidP="009F0FB0">
      <w:hyperlink r:id="rId9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0E2FCC" w:rsidP="00273F9C">
      <w:hyperlink r:id="rId9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0E2FCC" w:rsidP="00273F9C">
      <w:hyperlink r:id="rId9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0E2FCC" w:rsidP="00273F9C">
      <w:hyperlink r:id="rId10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36447358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36447359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</w:t>
      </w:r>
      <w:r>
        <w:rPr>
          <w:rFonts w:hint="eastAsia"/>
        </w:rPr>
        <w:lastRenderedPageBreak/>
        <w:t>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10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10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103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10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36447360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10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10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32F0381E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6AFBF729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10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10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73AC1C16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CBE6923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D421F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82871D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32A47F9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6BC014C1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1C9E10" w14:textId="03910BF9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lastRenderedPageBreak/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10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11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36447361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0E2FCC" w:rsidP="00273F9C">
      <w:hyperlink r:id="rId111" w:history="1">
        <w:r w:rsidR="00151132" w:rsidRPr="00893B41">
          <w:rPr>
            <w:rStyle w:val="a3"/>
          </w:rPr>
          <w:t>https://cafenomad.tw/</w:t>
        </w:r>
      </w:hyperlink>
    </w:p>
    <w:p w14:paraId="219FE591" w14:textId="2AC714AF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</w:p>
    <w:p w14:paraId="694A1901" w14:textId="70E6CD1A" w:rsidR="00151132" w:rsidRDefault="000E2FCC" w:rsidP="00273F9C">
      <w:hyperlink r:id="rId11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0E2FCC" w:rsidP="00151132">
      <w:hyperlink r:id="rId11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36447362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36447363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0E2FCC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plot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lastRenderedPageBreak/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tick_params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lastRenderedPageBreak/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36447364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0E2FCC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0E2FCC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0E2FCC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0E2FCC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lastRenderedPageBreak/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36447365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0E2FCC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0E2FCC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36447366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0E2FCC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0E2FCC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0E2FCC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6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0E2FCC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0E2FCC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0E2FCC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5E7489" w14:paraId="5DE45A4C" w14:textId="77777777" w:rsidTr="00B677F7">
        <w:trPr>
          <w:jc w:val="center"/>
        </w:trPr>
        <w:tc>
          <w:tcPr>
            <w:tcW w:w="5240" w:type="dxa"/>
          </w:tcPr>
          <w:p w14:paraId="4922CA2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B216C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0920BD9E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170A66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6F6C724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44292FC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90D9E64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candidates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A826229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FC6DE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，例如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, 1, 2]</w:t>
            </w:r>
          </w:p>
          <w:p w14:paraId="6D0FFFF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DAAB0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4DFE35D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4C224CFD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5AF0567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31AA7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7965302E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F6413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73068B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572D315B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CB4ED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9C85B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1AD3F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1D200A7A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EB3D3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8586C3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8FA9E6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22278CBB" w:rsidR="00E34948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677F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1B167914" w:rsidR="00E34948" w:rsidRDefault="00B677F7" w:rsidP="00E34948">
            <w:pPr>
              <w:jc w:val="center"/>
            </w:pPr>
            <w:r w:rsidRPr="00B677F7">
              <w:rPr>
                <w:noProof/>
              </w:rPr>
              <w:lastRenderedPageBreak/>
              <w:drawing>
                <wp:inline distT="0" distB="0" distL="0" distR="0" wp14:anchorId="482FABDD" wp14:editId="3C2AEA18">
                  <wp:extent cx="1749920" cy="1312545"/>
                  <wp:effectExtent l="0" t="0" r="3175" b="1905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662" cy="1344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0E2FCC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6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0E2FCC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6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5E7489" w14:paraId="22AF5173" w14:textId="77777777" w:rsidTr="00B677F7">
        <w:trPr>
          <w:jc w:val="center"/>
        </w:trPr>
        <w:tc>
          <w:tcPr>
            <w:tcW w:w="5240" w:type="dxa"/>
          </w:tcPr>
          <w:p w14:paraId="2329EDFF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9C0883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6EFF37E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02FC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0581D8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652F6D0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7D35E01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CA4166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</w:p>
          <w:p w14:paraId="043BDB9F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5160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0A5438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</w:p>
          <w:p w14:paraId="434DCE19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E86230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B7B6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33898EC2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3683BD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4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68CCA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876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7A030A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6E2B0D36" w:rsidR="00E34948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4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78D9D3F" w:rsidR="00E34948" w:rsidRDefault="005E7489" w:rsidP="00E34948">
            <w:pPr>
              <w:jc w:val="center"/>
            </w:pPr>
            <w:r w:rsidRPr="005E7489">
              <w:rPr>
                <w:noProof/>
              </w:rPr>
              <w:drawing>
                <wp:inline distT="0" distB="0" distL="0" distR="0" wp14:anchorId="0ED672F9" wp14:editId="7D6733DB">
                  <wp:extent cx="1797482" cy="1391285"/>
                  <wp:effectExtent l="0" t="0" r="0" b="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999" cy="1407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lastRenderedPageBreak/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0E2FCC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6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5E7489" w14:paraId="05D2CAA4" w14:textId="77777777" w:rsidTr="00B677F7">
        <w:trPr>
          <w:jc w:val="center"/>
        </w:trPr>
        <w:tc>
          <w:tcPr>
            <w:tcW w:w="5240" w:type="dxa"/>
          </w:tcPr>
          <w:p w14:paraId="3A8A35B5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33B31AD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70ED9A47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66448D3A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6EEAD896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4283EF9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5A8C8DC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5D284ED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66048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C9324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739B535D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8DA1B1C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24ED29E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34F2E23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DE657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E7C3F3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05517D2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679D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679D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B7FA542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AF3CA3E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5A26A58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2D65FD4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679D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8679D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8679D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452701C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7C5796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38C79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6FDDFD8F" w:rsidR="00E34948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679D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679D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679D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5E7489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lastRenderedPageBreak/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lastRenderedPageBreak/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5E7489" w14:paraId="6CD3F2BF" w14:textId="77777777" w:rsidTr="00B677F7">
        <w:trPr>
          <w:jc w:val="center"/>
        </w:trPr>
        <w:tc>
          <w:tcPr>
            <w:tcW w:w="5240" w:type="dxa"/>
          </w:tcPr>
          <w:p w14:paraId="25D4152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3B431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089BAB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CD1E3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0D7AC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462CE6B6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439B9E9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01C3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E637A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0F1CFD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7BE7012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DE5901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500940F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E0E607C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8283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604BEED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C17A485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0F756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617F09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F76D57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313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CE6DCD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3E67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9C8D4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6B876682" w:rsidR="00E34948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>
      <w:pPr>
        <w:rPr>
          <w:rFonts w:hint="eastAsia"/>
        </w:rPr>
      </w:pPr>
    </w:p>
    <w:p w14:paraId="2949C169" w14:textId="058E0C9C" w:rsidR="002D18C4" w:rsidRDefault="00CC147A" w:rsidP="00273F9C">
      <w:r>
        <w:rPr>
          <w:rFonts w:hint="eastAsia"/>
        </w:rPr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0E2FCC" w:rsidP="00CC147A">
      <w:hyperlink r:id="rId17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0E2FCC" w:rsidP="00CC147A">
      <w:hyperlink r:id="rId172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0E2FCC" w:rsidP="00CC147A">
      <w:hyperlink r:id="rId173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0E2FCC" w:rsidP="00CC147A">
      <w:hyperlink r:id="rId174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0E2FCC" w:rsidP="00CC147A">
      <w:hyperlink r:id="rId175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0E2FCC" w:rsidP="00CC147A">
      <w:hyperlink r:id="rId176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0E2FCC" w:rsidP="00CC147A">
      <w:hyperlink r:id="rId177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0E2FCC" w:rsidP="00CC147A">
      <w:hyperlink r:id="rId178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0E2FCC" w:rsidP="00CC147A">
      <w:hyperlink r:id="rId179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36447367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36447368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80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Default="000831E3" w:rsidP="007B0515">
      <w:r>
        <w:rPr>
          <w:rFonts w:hint="eastAsia"/>
        </w:rPr>
        <w:t>安裝</w:t>
      </w:r>
      <w:r>
        <w:rPr>
          <w:rFonts w:hint="eastAsia"/>
        </w:rPr>
        <w:t xml:space="preserve"> </w:t>
      </w:r>
      <w: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82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36447369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36447370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36447371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pPr>
        <w:rPr>
          <w:rFonts w:hint="eastAsia"/>
        </w:rPr>
      </w:pPr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proofErr w:type="spellStart"/>
      <w:r>
        <w:t>Name</w:t>
      </w:r>
      <w:proofErr w:type="spellEnd"/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>
      <w:pPr>
        <w:rPr>
          <w:rFonts w:hint="eastAsia"/>
        </w:rPr>
      </w:pPr>
    </w:p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rFonts w:hint="eastAsia"/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>
      <w:pPr>
        <w:rPr>
          <w:rFonts w:hint="eastAsia"/>
        </w:rPr>
      </w:pPr>
    </w:p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pPr>
              <w:rPr>
                <w:rFonts w:hint="eastAsia"/>
              </w:rPr>
            </w:pPr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>
      <w:pPr>
        <w:rPr>
          <w:rFonts w:hint="eastAsia"/>
        </w:rPr>
      </w:pPr>
    </w:p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</w:t>
      </w:r>
      <w:r>
        <w:rPr>
          <w:rFonts w:hint="eastAsia"/>
        </w:rPr>
        <w:t>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36447372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 w:hint="eastAsia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>:</w:t>
            </w:r>
            <w:r>
              <w:rPr>
                <w:rFonts w:ascii="標楷體" w:hAnsi="標楷體"/>
              </w:rPr>
              <w:t xml:space="preserve">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>:</w:t>
            </w:r>
            <w:r>
              <w:rPr>
                <w:rFonts w:ascii="標楷體" w:hAnsi="標楷體"/>
              </w:rPr>
              <w:t xml:space="preserve">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>:</w:t>
            </w:r>
            <w:r>
              <w:rPr>
                <w:rFonts w:ascii="標楷體" w:hAnsi="標楷體"/>
              </w:rPr>
              <w:t xml:space="preserve">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>:</w:t>
            </w:r>
            <w:r>
              <w:rPr>
                <w:rFonts w:ascii="標楷體" w:hAnsi="標楷體"/>
              </w:rPr>
              <w:t xml:space="preserve">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>
      <w:pPr>
        <w:rPr>
          <w:rFonts w:hint="eastAsia"/>
        </w:rPr>
      </w:pPr>
    </w:p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 w:hint="eastAsia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>:</w:t>
            </w:r>
            <w:r>
              <w:rPr>
                <w:rFonts w:ascii="標楷體" w:hAnsi="標楷體"/>
              </w:rPr>
              <w:t xml:space="preserve">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>
      <w:pPr>
        <w:rPr>
          <w:rFonts w:hint="eastAsia"/>
        </w:rPr>
      </w:pPr>
    </w:p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pPr>
              <w:rPr>
                <w:rFonts w:hint="eastAsia"/>
              </w:rPr>
            </w:pPr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>
      <w:pPr>
        <w:rPr>
          <w:rFonts w:hint="eastAsia"/>
        </w:rPr>
      </w:pPr>
    </w:p>
    <w:p w14:paraId="35EAF712" w14:textId="20766A15" w:rsidR="00D216ED" w:rsidRDefault="00D216ED" w:rsidP="00D216ED">
      <w:pPr>
        <w:pStyle w:val="2"/>
      </w:pPr>
      <w:bookmarkStart w:id="24" w:name="_Toc136447373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rFonts w:hint="eastAsia"/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>
      <w:pPr>
        <w:rPr>
          <w:rFonts w:hint="eastAsia"/>
        </w:rPr>
      </w:pPr>
    </w:p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</w:t>
      </w:r>
      <w:r>
        <w:rPr>
          <w:rFonts w:ascii="標楷體" w:hAnsi="標楷體" w:hint="eastAsia"/>
        </w:rPr>
        <w:t>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36447374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pPr>
              <w:rPr>
                <w:rFonts w:hint="eastAsia"/>
              </w:rPr>
            </w:pPr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>
      <w:pPr>
        <w:rPr>
          <w:rFonts w:hint="eastAsia"/>
        </w:rPr>
      </w:pPr>
    </w:p>
    <w:p w14:paraId="2BEDA129" w14:textId="2A531958" w:rsidR="00D216ED" w:rsidRDefault="00D216ED" w:rsidP="00D216ED">
      <w:pPr>
        <w:pStyle w:val="2"/>
      </w:pPr>
      <w:bookmarkStart w:id="26" w:name="_Toc136447375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E758AB" w:rsidP="00BC65A0">
      <w:hyperlink r:id="rId231" w:history="1">
        <w:r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</w:t>
      </w:r>
      <w:r>
        <w:rPr>
          <w:rFonts w:ascii="標楷體" w:hAnsi="標楷體" w:hint="eastAsia"/>
        </w:rPr>
        <w:t>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>
      <w:pPr>
        <w:rPr>
          <w:rFonts w:hint="eastAsia"/>
        </w:rPr>
      </w:pPr>
    </w:p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>
      <w:pPr>
        <w:rPr>
          <w:rFonts w:hint="eastAsia"/>
        </w:rPr>
      </w:pPr>
    </w:p>
    <w:p w14:paraId="4DDBBAA2" w14:textId="28C407E0" w:rsidR="00D216ED" w:rsidRDefault="00D216ED" w:rsidP="00D216ED">
      <w:pPr>
        <w:pStyle w:val="2"/>
      </w:pPr>
      <w:bookmarkStart w:id="27" w:name="_Toc136447376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  <w:rPr>
          <w:rFonts w:hint="eastAsia"/>
        </w:rPr>
      </w:pPr>
      <w:bookmarkStart w:id="28" w:name="_Toc136447377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>
      <w:pPr>
        <w:rPr>
          <w:rFonts w:hint="eastAsia"/>
        </w:rPr>
      </w:pPr>
    </w:p>
    <w:sectPr w:rsidR="00787370" w:rsidRPr="007B0515" w:rsidSect="004B52FE">
      <w:footerReference w:type="default" r:id="rId2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97A34" w14:textId="77777777" w:rsidR="000E2FCC" w:rsidRDefault="000E2FCC" w:rsidP="008D1A2C">
      <w:r>
        <w:separator/>
      </w:r>
    </w:p>
  </w:endnote>
  <w:endnote w:type="continuationSeparator" w:id="0">
    <w:p w14:paraId="05827D2B" w14:textId="77777777" w:rsidR="000E2FCC" w:rsidRDefault="000E2FCC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190FF" w14:textId="77777777" w:rsidR="000E2FCC" w:rsidRDefault="000E2FCC" w:rsidP="008D1A2C">
      <w:r>
        <w:separator/>
      </w:r>
    </w:p>
  </w:footnote>
  <w:footnote w:type="continuationSeparator" w:id="0">
    <w:p w14:paraId="28FBB396" w14:textId="77777777" w:rsidR="000E2FCC" w:rsidRDefault="000E2FCC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5197"/>
    <w:rsid w:val="00115307"/>
    <w:rsid w:val="00115408"/>
    <w:rsid w:val="00115F62"/>
    <w:rsid w:val="001203CD"/>
    <w:rsid w:val="0012042B"/>
    <w:rsid w:val="0012099D"/>
    <w:rsid w:val="00122CFF"/>
    <w:rsid w:val="00122F1E"/>
    <w:rsid w:val="00123234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B3F"/>
    <w:rsid w:val="002A2D85"/>
    <w:rsid w:val="002A6802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36F"/>
    <w:rsid w:val="00381752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73DF"/>
    <w:rsid w:val="007E7DA5"/>
    <w:rsid w:val="007F006C"/>
    <w:rsid w:val="007F1275"/>
    <w:rsid w:val="007F2304"/>
    <w:rsid w:val="007F28CF"/>
    <w:rsid w:val="007F2DD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AB6"/>
    <w:rsid w:val="00B552FE"/>
    <w:rsid w:val="00B55A88"/>
    <w:rsid w:val="00B576DE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CD2"/>
    <w:rsid w:val="00BE67D4"/>
    <w:rsid w:val="00BE7340"/>
    <w:rsid w:val="00BE7C8C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7D3"/>
    <w:rsid w:val="00CE3C6A"/>
    <w:rsid w:val="00CE3F68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197"/>
    <w:rsid w:val="00D0147B"/>
    <w:rsid w:val="00D017EB"/>
    <w:rsid w:val="00D02775"/>
    <w:rsid w:val="00D02D0D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F55"/>
    <w:rsid w:val="00F07ACD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atplotlib.org/stable/api/index.html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2.png"/><Relationship Id="rId84" Type="http://schemas.openxmlformats.org/officeDocument/2006/relationships/image" Target="media/image53.png"/><Relationship Id="rId138" Type="http://schemas.openxmlformats.org/officeDocument/2006/relationships/image" Target="media/image81.png"/><Relationship Id="rId15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70" Type="http://schemas.openxmlformats.org/officeDocument/2006/relationships/image" Target="media/image99.png"/><Relationship Id="rId191" Type="http://schemas.openxmlformats.org/officeDocument/2006/relationships/image" Target="media/image109.png"/><Relationship Id="rId205" Type="http://schemas.openxmlformats.org/officeDocument/2006/relationships/image" Target="media/image123.png"/><Relationship Id="rId226" Type="http://schemas.openxmlformats.org/officeDocument/2006/relationships/image" Target="media/image144.png"/><Relationship Id="rId107" Type="http://schemas.openxmlformats.org/officeDocument/2006/relationships/hyperlink" Target="https://cafenomad.tw/developers/docs/v1.2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hyperlink" Target="https://www.w3schools.com/python/pandas/default.asp" TargetMode="External"/><Relationship Id="rId74" Type="http://schemas.openxmlformats.org/officeDocument/2006/relationships/image" Target="media/image43.png"/><Relationship Id="rId128" Type="http://schemas.openxmlformats.org/officeDocument/2006/relationships/image" Target="media/image72.png"/><Relationship Id="rId149" Type="http://schemas.openxmlformats.org/officeDocument/2006/relationships/image" Target="media/image89.png"/><Relationship Id="rId5" Type="http://schemas.openxmlformats.org/officeDocument/2006/relationships/webSettings" Target="webSettings.xml"/><Relationship Id="rId95" Type="http://schemas.openxmlformats.org/officeDocument/2006/relationships/hyperlink" Target="https://numpy.org/doc/stable/reference/index.html" TargetMode="External"/><Relationship Id="rId160" Type="http://schemas.openxmlformats.org/officeDocument/2006/relationships/hyperlink" Target="https://matplotlib.org/stable/gallery/" TargetMode="External"/><Relationship Id="rId181" Type="http://schemas.openxmlformats.org/officeDocument/2006/relationships/image" Target="media/image100.png"/><Relationship Id="rId216" Type="http://schemas.openxmlformats.org/officeDocument/2006/relationships/image" Target="media/image134.png"/><Relationship Id="rId237" Type="http://schemas.openxmlformats.org/officeDocument/2006/relationships/image" Target="media/image154.png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3.png"/><Relationship Id="rId118" Type="http://schemas.openxmlformats.org/officeDocument/2006/relationships/hyperlink" Target="https://www.w3schools.com/python/matplotlib_pyplot.asp" TargetMode="External"/><Relationship Id="rId139" Type="http://schemas.openxmlformats.org/officeDocument/2006/relationships/image" Target="media/image82.png"/><Relationship Id="rId85" Type="http://schemas.openxmlformats.org/officeDocument/2006/relationships/image" Target="media/image54.png"/><Relationship Id="rId150" Type="http://schemas.openxmlformats.org/officeDocument/2006/relationships/image" Target="media/image90.png"/><Relationship Id="rId171" Type="http://schemas.openxmlformats.org/officeDocument/2006/relationships/hyperlink" Target="http://yhhuang1966.blogspot.com/2020/05/python-matplotlib.html" TargetMode="External"/><Relationship Id="rId192" Type="http://schemas.openxmlformats.org/officeDocument/2006/relationships/image" Target="media/image110.png"/><Relationship Id="rId206" Type="http://schemas.openxmlformats.org/officeDocument/2006/relationships/image" Target="media/image124.png"/><Relationship Id="rId227" Type="http://schemas.openxmlformats.org/officeDocument/2006/relationships/image" Target="media/image145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hyperlink" Target="https://cafenomad.tw/api/v1.2/cafes/taipei" TargetMode="External"/><Relationship Id="rId129" Type="http://schemas.openxmlformats.org/officeDocument/2006/relationships/image" Target="media/image73.png"/><Relationship Id="rId54" Type="http://schemas.openxmlformats.org/officeDocument/2006/relationships/hyperlink" Target="https://www.runoob.com/pandas/pandas-tutorial.html" TargetMode="External"/><Relationship Id="rId75" Type="http://schemas.openxmlformats.org/officeDocument/2006/relationships/image" Target="media/image44.png"/><Relationship Id="rId96" Type="http://schemas.openxmlformats.org/officeDocument/2006/relationships/hyperlink" Target="https://www.runoob.com/numpy/numpy-tutorial.html" TargetMode="External"/><Relationship Id="rId140" Type="http://schemas.openxmlformats.org/officeDocument/2006/relationships/image" Target="media/image83.png"/><Relationship Id="rId161" Type="http://schemas.openxmlformats.org/officeDocument/2006/relationships/hyperlink" Target="https://matplotlib.org/stable/api/_as_gen/matplotlib.pyplot.bar.html" TargetMode="External"/><Relationship Id="rId182" Type="http://schemas.openxmlformats.org/officeDocument/2006/relationships/hyperlink" Target="https://www.mysql.com/" TargetMode="External"/><Relationship Id="rId217" Type="http://schemas.openxmlformats.org/officeDocument/2006/relationships/image" Target="media/image135.png"/><Relationship Id="rId6" Type="http://schemas.openxmlformats.org/officeDocument/2006/relationships/footnotes" Target="footnotes.xml"/><Relationship Id="rId238" Type="http://schemas.openxmlformats.org/officeDocument/2006/relationships/image" Target="media/image155.jpg"/><Relationship Id="rId23" Type="http://schemas.openxmlformats.org/officeDocument/2006/relationships/image" Target="media/image14.png"/><Relationship Id="rId119" Type="http://schemas.openxmlformats.org/officeDocument/2006/relationships/hyperlink" Target="https://www.runoob.com/matplotlib/matplotlib-pyplot.html" TargetMode="External"/><Relationship Id="rId44" Type="http://schemas.openxmlformats.org/officeDocument/2006/relationships/image" Target="media/image20.png"/><Relationship Id="rId65" Type="http://schemas.openxmlformats.org/officeDocument/2006/relationships/image" Target="media/image34.png"/><Relationship Id="rId86" Type="http://schemas.openxmlformats.org/officeDocument/2006/relationships/image" Target="media/image55.png"/><Relationship Id="rId130" Type="http://schemas.openxmlformats.org/officeDocument/2006/relationships/image" Target="media/image74.png"/><Relationship Id="rId151" Type="http://schemas.openxmlformats.org/officeDocument/2006/relationships/image" Target="media/image91.png"/><Relationship Id="rId172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93" Type="http://schemas.openxmlformats.org/officeDocument/2006/relationships/image" Target="media/image111.png"/><Relationship Id="rId207" Type="http://schemas.openxmlformats.org/officeDocument/2006/relationships/image" Target="media/image125.png"/><Relationship Id="rId228" Type="http://schemas.openxmlformats.org/officeDocument/2006/relationships/image" Target="media/image146.png"/><Relationship Id="rId13" Type="http://schemas.openxmlformats.org/officeDocument/2006/relationships/image" Target="media/image4.png"/><Relationship Id="rId109" Type="http://schemas.openxmlformats.org/officeDocument/2006/relationships/hyperlink" Target="https://data.taipei/dataset/detail?id=f2f3f0d3-9e84-4fc5-af4d-5814563e17b3" TargetMode="External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4.png"/><Relationship Id="rId76" Type="http://schemas.openxmlformats.org/officeDocument/2006/relationships/image" Target="media/image45.png"/><Relationship Id="rId97" Type="http://schemas.openxmlformats.org/officeDocument/2006/relationships/hyperlink" Target="https://www.w3schools.com/python/numpy/default.asp" TargetMode="External"/><Relationship Id="rId120" Type="http://schemas.openxmlformats.org/officeDocument/2006/relationships/image" Target="media/image64.png"/><Relationship Id="rId141" Type="http://schemas.openxmlformats.org/officeDocument/2006/relationships/image" Target="media/image84.png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xticks.html" TargetMode="External"/><Relationship Id="rId183" Type="http://schemas.openxmlformats.org/officeDocument/2006/relationships/image" Target="media/image101.png"/><Relationship Id="rId218" Type="http://schemas.openxmlformats.org/officeDocument/2006/relationships/image" Target="media/image136.png"/><Relationship Id="rId239" Type="http://schemas.openxmlformats.org/officeDocument/2006/relationships/footer" Target="footer1.xml"/><Relationship Id="rId24" Type="http://schemas.openxmlformats.org/officeDocument/2006/relationships/image" Target="media/image15.png"/><Relationship Id="rId45" Type="http://schemas.openxmlformats.org/officeDocument/2006/relationships/image" Target="media/image21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hyperlink" Target="https://dop.blob.core.windows.net/ipsnworkcontainer/jobs.xml" TargetMode="External"/><Relationship Id="rId131" Type="http://schemas.openxmlformats.org/officeDocument/2006/relationships/image" Target="media/image75.png"/><Relationship Id="rId152" Type="http://schemas.openxmlformats.org/officeDocument/2006/relationships/hyperlink" Target="https://matplotlib.org/stable/api/_as_gen/matplotlib.pyplot.subplot.html" TargetMode="External"/><Relationship Id="rId173" Type="http://schemas.openxmlformats.org/officeDocument/2006/relationships/hyperlink" Target="https://matplotlib.org/stable/gallery/" TargetMode="External"/><Relationship Id="rId194" Type="http://schemas.openxmlformats.org/officeDocument/2006/relationships/image" Target="media/image112.png"/><Relationship Id="rId208" Type="http://schemas.openxmlformats.org/officeDocument/2006/relationships/image" Target="media/image126.png"/><Relationship Id="rId229" Type="http://schemas.openxmlformats.org/officeDocument/2006/relationships/image" Target="media/image147.png"/><Relationship Id="rId240" Type="http://schemas.openxmlformats.org/officeDocument/2006/relationships/fontTable" Target="fontTable.xml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5.png"/><Relationship Id="rId77" Type="http://schemas.openxmlformats.org/officeDocument/2006/relationships/image" Target="media/image46.png"/><Relationship Id="rId100" Type="http://schemas.openxmlformats.org/officeDocument/2006/relationships/hyperlink" Target="https://www.w3schools.com/python/pandas/default.asp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pandas.pydata.org/docs/reference/index.html" TargetMode="External"/><Relationship Id="rId121" Type="http://schemas.openxmlformats.org/officeDocument/2006/relationships/image" Target="media/image65.png"/><Relationship Id="rId142" Type="http://schemas.openxmlformats.org/officeDocument/2006/relationships/image" Target="media/image85.png"/><Relationship Id="rId163" Type="http://schemas.openxmlformats.org/officeDocument/2006/relationships/hyperlink" Target="https://python-ecw.com/2020/11/12/matplotlib%E6%9F%B1%E7%8B%80%E5%9C%96/" TargetMode="External"/><Relationship Id="rId184" Type="http://schemas.openxmlformats.org/officeDocument/2006/relationships/image" Target="media/image102.png"/><Relationship Id="rId219" Type="http://schemas.openxmlformats.org/officeDocument/2006/relationships/image" Target="media/image137.png"/><Relationship Id="rId230" Type="http://schemas.openxmlformats.org/officeDocument/2006/relationships/image" Target="media/image148.png"/><Relationship Id="rId25" Type="http://schemas.openxmlformats.org/officeDocument/2006/relationships/image" Target="media/image16.png"/><Relationship Id="rId46" Type="http://schemas.openxmlformats.org/officeDocument/2006/relationships/hyperlink" Target="https://zhuanlan.zhihu.com/p/158776486" TargetMode="External"/><Relationship Id="rId67" Type="http://schemas.openxmlformats.org/officeDocument/2006/relationships/image" Target="media/image36.png"/><Relationship Id="rId88" Type="http://schemas.openxmlformats.org/officeDocument/2006/relationships/image" Target="media/image57.png"/><Relationship Id="rId111" Type="http://schemas.openxmlformats.org/officeDocument/2006/relationships/hyperlink" Target="https://cafenomad.tw/)" TargetMode="External"/><Relationship Id="rId132" Type="http://schemas.openxmlformats.org/officeDocument/2006/relationships/hyperlink" Target="https://matplotlib.org/stable/api/_as_gen/matplotlib.pyplot.scatter.html" TargetMode="External"/><Relationship Id="rId153" Type="http://schemas.openxmlformats.org/officeDocument/2006/relationships/hyperlink" Target="https://www.runoob.com/matplotlib/matplotlib-subplots.html" TargetMode="External"/><Relationship Id="rId174" Type="http://schemas.openxmlformats.org/officeDocument/2006/relationships/hyperlink" Target="https://matplotlib.org/stable/api/_as_gen/matplotlib.pyplot.bar.html" TargetMode="External"/><Relationship Id="rId195" Type="http://schemas.openxmlformats.org/officeDocument/2006/relationships/image" Target="media/image113.png"/><Relationship Id="rId209" Type="http://schemas.openxmlformats.org/officeDocument/2006/relationships/image" Target="media/image127.png"/><Relationship Id="rId220" Type="http://schemas.openxmlformats.org/officeDocument/2006/relationships/image" Target="media/image138.png"/><Relationship Id="rId241" Type="http://schemas.openxmlformats.org/officeDocument/2006/relationships/theme" Target="theme/theme1.xml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6.png"/><Relationship Id="rId106" Type="http://schemas.openxmlformats.org/officeDocument/2006/relationships/hyperlink" Target="https://data.taipei/api/frontstage/tpeod/dataset/resource.download?rid=a6e90031-7ec4-4089-afb5-361a4efe7202" TargetMode="External"/><Relationship Id="rId127" Type="http://schemas.openxmlformats.org/officeDocument/2006/relationships/image" Target="media/image71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hyperlink" Target="https://pandas.pydata.org/docs/reference/index.html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image" Target="media/image63.png"/><Relationship Id="rId99" Type="http://schemas.openxmlformats.org/officeDocument/2006/relationships/hyperlink" Target="https://www.runoob.com/pandas/pandas-tutorial.html" TargetMode="External"/><Relationship Id="rId101" Type="http://schemas.openxmlformats.org/officeDocument/2006/relationships/hyperlink" Target="https://data.taipei/dataset/detail?id=6bb3304b-4f46-4bb0-8cd1-60c66dcd1cae" TargetMode="External"/><Relationship Id="rId122" Type="http://schemas.openxmlformats.org/officeDocument/2006/relationships/image" Target="media/image66.png"/><Relationship Id="rId143" Type="http://schemas.openxmlformats.org/officeDocument/2006/relationships/image" Target="media/image86.png"/><Relationship Id="rId148" Type="http://schemas.openxmlformats.org/officeDocument/2006/relationships/image" Target="media/image88.png"/><Relationship Id="rId164" Type="http://schemas.openxmlformats.org/officeDocument/2006/relationships/image" Target="media/image96.png"/><Relationship Id="rId169" Type="http://schemas.openxmlformats.org/officeDocument/2006/relationships/image" Target="media/image98.png"/><Relationship Id="rId185" Type="http://schemas.openxmlformats.org/officeDocument/2006/relationships/image" Target="media/image103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hyperlink" Target="https://www.mysql.com/" TargetMode="External"/><Relationship Id="rId210" Type="http://schemas.openxmlformats.org/officeDocument/2006/relationships/image" Target="media/image128.emf"/><Relationship Id="rId215" Type="http://schemas.openxmlformats.org/officeDocument/2006/relationships/image" Target="media/image133.png"/><Relationship Id="rId236" Type="http://schemas.openxmlformats.org/officeDocument/2006/relationships/image" Target="media/image153.png"/><Relationship Id="rId26" Type="http://schemas.openxmlformats.org/officeDocument/2006/relationships/image" Target="media/image17.png"/><Relationship Id="rId231" Type="http://schemas.openxmlformats.org/officeDocument/2006/relationships/hyperlink" Target="https://www.w3schools.com/mysql/mysql_ref_functions.asp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37.png"/><Relationship Id="rId89" Type="http://schemas.openxmlformats.org/officeDocument/2006/relationships/image" Target="media/image58.png"/><Relationship Id="rId112" Type="http://schemas.openxmlformats.org/officeDocument/2006/relationships/hyperlink" Target="https://data.taipei/dataset/detail?id=6bb3304b-4f46-4bb0-8cd1-60c66dcd1cae" TargetMode="External"/><Relationship Id="rId133" Type="http://schemas.openxmlformats.org/officeDocument/2006/relationships/image" Target="media/image76.png"/><Relationship Id="rId154" Type="http://schemas.openxmlformats.org/officeDocument/2006/relationships/image" Target="media/image92.png"/><Relationship Id="rId175" Type="http://schemas.openxmlformats.org/officeDocument/2006/relationships/hyperlink" Target="https://matplotlib.org/stable/api/_as_gen/matplotlib.pyplot.xticks.html" TargetMode="External"/><Relationship Id="rId196" Type="http://schemas.openxmlformats.org/officeDocument/2006/relationships/image" Target="media/image114.png"/><Relationship Id="rId200" Type="http://schemas.openxmlformats.org/officeDocument/2006/relationships/image" Target="media/image118.png"/><Relationship Id="rId16" Type="http://schemas.openxmlformats.org/officeDocument/2006/relationships/image" Target="media/image7.png"/><Relationship Id="rId221" Type="http://schemas.openxmlformats.org/officeDocument/2006/relationships/image" Target="media/image139.png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7.png"/><Relationship Id="rId79" Type="http://schemas.openxmlformats.org/officeDocument/2006/relationships/image" Target="media/image48.png"/><Relationship Id="rId102" Type="http://schemas.openxmlformats.org/officeDocument/2006/relationships/hyperlink" Target="https://cafenomad.tw/)" TargetMode="External"/><Relationship Id="rId123" Type="http://schemas.openxmlformats.org/officeDocument/2006/relationships/image" Target="media/image67.png"/><Relationship Id="rId144" Type="http://schemas.openxmlformats.org/officeDocument/2006/relationships/hyperlink" Target="https://matplotlib.org/stable/gallery/color/colormap_reference.html" TargetMode="External"/><Relationship Id="rId90" Type="http://schemas.openxmlformats.org/officeDocument/2006/relationships/image" Target="media/image59.png"/><Relationship Id="rId165" Type="http://schemas.openxmlformats.org/officeDocument/2006/relationships/hyperlink" Target="https://matplotlib.org/stable/api/_as_gen/matplotlib.pyplot.hist.html" TargetMode="External"/><Relationship Id="rId186" Type="http://schemas.openxmlformats.org/officeDocument/2006/relationships/image" Target="media/image104.png"/><Relationship Id="rId211" Type="http://schemas.openxmlformats.org/officeDocument/2006/relationships/image" Target="media/image129.emf"/><Relationship Id="rId232" Type="http://schemas.openxmlformats.org/officeDocument/2006/relationships/image" Target="media/image149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jakevdp.github.io/PythonDataScienceHandbook/02.05-computation-on-arrays-broadcasting.html" TargetMode="External"/><Relationship Id="rId69" Type="http://schemas.openxmlformats.org/officeDocument/2006/relationships/image" Target="media/image38.png"/><Relationship Id="rId113" Type="http://schemas.openxmlformats.org/officeDocument/2006/relationships/hyperlink" Target="https://tika.apache.org/" TargetMode="External"/><Relationship Id="rId134" Type="http://schemas.openxmlformats.org/officeDocument/2006/relationships/image" Target="media/image77.png"/><Relationship Id="rId80" Type="http://schemas.openxmlformats.org/officeDocument/2006/relationships/image" Target="media/image49.png"/><Relationship Id="rId155" Type="http://schemas.openxmlformats.org/officeDocument/2006/relationships/image" Target="media/image93.png"/><Relationship Id="rId176" Type="http://schemas.openxmlformats.org/officeDocument/2006/relationships/hyperlink" Target="https://python-ecw.com/2020/11/12/matplotlib&#26609;&#29376;&#22294;/" TargetMode="External"/><Relationship Id="rId197" Type="http://schemas.openxmlformats.org/officeDocument/2006/relationships/image" Target="media/image115.png"/><Relationship Id="rId201" Type="http://schemas.openxmlformats.org/officeDocument/2006/relationships/image" Target="media/image119.png"/><Relationship Id="rId222" Type="http://schemas.openxmlformats.org/officeDocument/2006/relationships/image" Target="media/image140.png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8.png"/><Relationship Id="rId103" Type="http://schemas.openxmlformats.org/officeDocument/2006/relationships/hyperlink" Target="https://data.taipei/dataset/detail?id=f2f3f0d3-9e84-4fc5-af4d-5814563e17b3" TargetMode="External"/><Relationship Id="rId124" Type="http://schemas.openxmlformats.org/officeDocument/2006/relationships/image" Target="media/image68.png"/><Relationship Id="rId70" Type="http://schemas.openxmlformats.org/officeDocument/2006/relationships/image" Target="media/image39.png"/><Relationship Id="rId91" Type="http://schemas.openxmlformats.org/officeDocument/2006/relationships/image" Target="media/image60.png"/><Relationship Id="rId145" Type="http://schemas.openxmlformats.org/officeDocument/2006/relationships/hyperlink" Target="https://matplotlib.org/stable/tutorials/colors/colormaps.html" TargetMode="External"/><Relationship Id="rId166" Type="http://schemas.openxmlformats.org/officeDocument/2006/relationships/hyperlink" Target="http://yhhuang1966.blogspot.com/2020/05/python-matplotlib.html" TargetMode="External"/><Relationship Id="rId187" Type="http://schemas.openxmlformats.org/officeDocument/2006/relationships/image" Target="media/image105.png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33" Type="http://schemas.openxmlformats.org/officeDocument/2006/relationships/image" Target="media/image150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image" Target="media/image23.png"/><Relationship Id="rId114" Type="http://schemas.openxmlformats.org/officeDocument/2006/relationships/hyperlink" Target="https://matplotlib.org/stable/api/index.html" TargetMode="External"/><Relationship Id="rId60" Type="http://schemas.openxmlformats.org/officeDocument/2006/relationships/image" Target="media/image29.png"/><Relationship Id="rId81" Type="http://schemas.openxmlformats.org/officeDocument/2006/relationships/image" Target="media/image50.png"/><Relationship Id="rId135" Type="http://schemas.openxmlformats.org/officeDocument/2006/relationships/image" Target="media/image78.png"/><Relationship Id="rId156" Type="http://schemas.openxmlformats.org/officeDocument/2006/relationships/image" Target="media/image94.png"/><Relationship Id="rId177" Type="http://schemas.openxmlformats.org/officeDocument/2006/relationships/hyperlink" Target="https://matplotlib.org/stable/api/_as_gen/matplotlib.pyplot.hist.html" TargetMode="External"/><Relationship Id="rId198" Type="http://schemas.openxmlformats.org/officeDocument/2006/relationships/image" Target="media/image116.png"/><Relationship Id="rId202" Type="http://schemas.openxmlformats.org/officeDocument/2006/relationships/image" Target="media/image120.png"/><Relationship Id="rId223" Type="http://schemas.openxmlformats.org/officeDocument/2006/relationships/image" Target="media/image141.png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numpy.org/doc/stable/reference/random/index.html" TargetMode="External"/><Relationship Id="rId104" Type="http://schemas.openxmlformats.org/officeDocument/2006/relationships/hyperlink" Target="https://tika.apache.org/" TargetMode="External"/><Relationship Id="rId125" Type="http://schemas.openxmlformats.org/officeDocument/2006/relationships/image" Target="media/image69.png"/><Relationship Id="rId146" Type="http://schemas.openxmlformats.org/officeDocument/2006/relationships/hyperlink" Target="https://matplotlib.org/stable/api/_as_gen/matplotlib.pyplot.scatter.html" TargetMode="External"/><Relationship Id="rId167" Type="http://schemas.openxmlformats.org/officeDocument/2006/relationships/image" Target="media/image97.png"/><Relationship Id="rId188" Type="http://schemas.openxmlformats.org/officeDocument/2006/relationships/image" Target="media/image106.png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213" Type="http://schemas.openxmlformats.org/officeDocument/2006/relationships/image" Target="media/image131.png"/><Relationship Id="rId234" Type="http://schemas.openxmlformats.org/officeDocument/2006/relationships/image" Target="media/image151.png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hyperlink" Target="https://www.w3schools.com/python/matplotlib_pyplot.asp" TargetMode="External"/><Relationship Id="rId136" Type="http://schemas.openxmlformats.org/officeDocument/2006/relationships/image" Target="media/image79.png"/><Relationship Id="rId157" Type="http://schemas.openxmlformats.org/officeDocument/2006/relationships/image" Target="media/image95.png"/><Relationship Id="rId178" Type="http://schemas.openxmlformats.org/officeDocument/2006/relationships/hyperlink" Target="http://yhhuang1966.blogspot.com/2020/05/python-matplotlib.html" TargetMode="External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99" Type="http://schemas.openxmlformats.org/officeDocument/2006/relationships/image" Target="media/image117.png"/><Relationship Id="rId203" Type="http://schemas.openxmlformats.org/officeDocument/2006/relationships/image" Target="media/image121.png"/><Relationship Id="rId19" Type="http://schemas.openxmlformats.org/officeDocument/2006/relationships/image" Target="media/image10.png"/><Relationship Id="rId224" Type="http://schemas.openxmlformats.org/officeDocument/2006/relationships/image" Target="media/image142.png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hyperlink" Target="https://docs.python.org/3/library/codecs.html" TargetMode="External"/><Relationship Id="rId126" Type="http://schemas.openxmlformats.org/officeDocument/2006/relationships/image" Target="media/image70.png"/><Relationship Id="rId147" Type="http://schemas.openxmlformats.org/officeDocument/2006/relationships/image" Target="media/image87.png"/><Relationship Id="rId168" Type="http://schemas.openxmlformats.org/officeDocument/2006/relationships/hyperlink" Target="https://matplotlib.org/stable/api/_as_gen/matplotlib.pyplot.pie.html" TargetMode="External"/><Relationship Id="rId51" Type="http://schemas.openxmlformats.org/officeDocument/2006/relationships/hyperlink" Target="https://blog.csdn.net/m0_37804518/article/details/78490709" TargetMode="External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189" Type="http://schemas.openxmlformats.org/officeDocument/2006/relationships/image" Target="media/image107.png"/><Relationship Id="rId3" Type="http://schemas.openxmlformats.org/officeDocument/2006/relationships/styles" Target="styles.xml"/><Relationship Id="rId214" Type="http://schemas.openxmlformats.org/officeDocument/2006/relationships/image" Target="media/image132.png"/><Relationship Id="rId235" Type="http://schemas.openxmlformats.org/officeDocument/2006/relationships/image" Target="media/image152.png"/><Relationship Id="rId116" Type="http://schemas.openxmlformats.org/officeDocument/2006/relationships/hyperlink" Target="https://www.runoob.com/matplotlib/matplotlib-pyplot.html" TargetMode="External"/><Relationship Id="rId137" Type="http://schemas.openxmlformats.org/officeDocument/2006/relationships/image" Target="media/image80.png"/><Relationship Id="rId158" Type="http://schemas.openxmlformats.org/officeDocument/2006/relationships/hyperlink" Target="http://yhhuang1966.blogspot.com/2020/05/python-matplotlib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179" Type="http://schemas.openxmlformats.org/officeDocument/2006/relationships/hyperlink" Target="https://matplotlib.org/stable/api/_as_gen/matplotlib.pyplot.pie.html" TargetMode="External"/><Relationship Id="rId190" Type="http://schemas.openxmlformats.org/officeDocument/2006/relationships/image" Target="media/image108.png"/><Relationship Id="rId204" Type="http://schemas.openxmlformats.org/officeDocument/2006/relationships/image" Target="media/image122.png"/><Relationship Id="rId225" Type="http://schemas.openxmlformats.org/officeDocument/2006/relationships/image" Target="media/image14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8</TotalTime>
  <Pages>115</Pages>
  <Words>10983</Words>
  <Characters>62609</Characters>
  <Application>Microsoft Office Word</Application>
  <DocSecurity>0</DocSecurity>
  <Lines>521</Lines>
  <Paragraphs>146</Paragraphs>
  <ScaleCrop>false</ScaleCrop>
  <Company/>
  <LinksUpToDate>false</LinksUpToDate>
  <CharactersWithSpaces>7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043</cp:revision>
  <cp:lastPrinted>2023-05-31T09:42:00Z</cp:lastPrinted>
  <dcterms:created xsi:type="dcterms:W3CDTF">2020-05-17T15:57:00Z</dcterms:created>
  <dcterms:modified xsi:type="dcterms:W3CDTF">2023-05-3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